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F31E0B" w14:textId="77777777" w:rsidR="008779C5" w:rsidRPr="00300995" w:rsidRDefault="00A57269" w:rsidP="00300995">
      <w:pPr>
        <w:widowControl/>
        <w:jc w:val="left"/>
        <w:outlineLvl w:val="0"/>
        <w:rPr>
          <w:b/>
          <w:bCs/>
          <w:sz w:val="28"/>
          <w:szCs w:val="28"/>
        </w:rPr>
      </w:pPr>
      <w:bookmarkStart w:id="0" w:name="_Toc39044606"/>
      <w:r w:rsidRPr="00300995">
        <w:rPr>
          <w:rFonts w:hint="eastAsia"/>
          <w:b/>
          <w:bCs/>
          <w:sz w:val="28"/>
          <w:szCs w:val="28"/>
        </w:rPr>
        <w:t>推荐信</w:t>
      </w:r>
      <w:bookmarkEnd w:id="0"/>
    </w:p>
    <w:p w14:paraId="61D46F20" w14:textId="77777777" w:rsidR="009A5E08" w:rsidRDefault="009A5E08" w:rsidP="003A07AE">
      <w:pPr>
        <w:rPr>
          <w:b/>
          <w:bCs/>
          <w:color w:val="000000" w:themeColor="text1"/>
        </w:rPr>
      </w:pPr>
    </w:p>
    <w:p w14:paraId="2DB80461" w14:textId="77777777" w:rsidR="00A129D1" w:rsidRDefault="00A129D1" w:rsidP="003A07AE">
      <w:pPr>
        <w:rPr>
          <w:b/>
          <w:bCs/>
          <w:color w:val="000000" w:themeColor="text1"/>
        </w:rPr>
      </w:pPr>
      <w:r>
        <w:rPr>
          <w:rFonts w:hint="eastAsia"/>
          <w:b/>
          <w:bCs/>
          <w:color w:val="000000" w:themeColor="text1"/>
        </w:rPr>
        <w:t>如何选择推荐人？</w:t>
      </w:r>
    </w:p>
    <w:p w14:paraId="078CCA58" w14:textId="77777777" w:rsidR="00A129D1" w:rsidRDefault="00A129D1" w:rsidP="003A07AE">
      <w:pPr>
        <w:rPr>
          <w:b/>
          <w:bCs/>
          <w:color w:val="000000" w:themeColor="text1"/>
        </w:rPr>
      </w:pPr>
    </w:p>
    <w:p w14:paraId="3F3B41EC" w14:textId="77777777" w:rsidR="003A07AE" w:rsidRPr="00A129D1" w:rsidRDefault="003A07AE" w:rsidP="003A07AE">
      <w:pPr>
        <w:rPr>
          <w:color w:val="000000" w:themeColor="text1"/>
        </w:rPr>
      </w:pPr>
      <w:r w:rsidRPr="00A129D1">
        <w:rPr>
          <w:color w:val="000000" w:themeColor="text1"/>
        </w:rPr>
        <w:t>申请</w:t>
      </w:r>
      <w:r w:rsidR="00B2332A">
        <w:rPr>
          <w:rFonts w:hint="eastAsia"/>
          <w:color w:val="000000" w:themeColor="text1"/>
        </w:rPr>
        <w:t>英国</w:t>
      </w:r>
      <w:r w:rsidRPr="00A129D1">
        <w:rPr>
          <w:color w:val="000000" w:themeColor="text1"/>
        </w:rPr>
        <w:t>大学,通常需要</w:t>
      </w:r>
      <w:r w:rsidR="00B2332A">
        <w:rPr>
          <w:color w:val="000000" w:themeColor="text1"/>
        </w:rPr>
        <w:t>2</w:t>
      </w:r>
      <w:r w:rsidRPr="00A129D1">
        <w:rPr>
          <w:color w:val="000000" w:themeColor="text1"/>
        </w:rPr>
        <w:t>封推荐信,</w:t>
      </w:r>
      <w:r w:rsidRPr="00A129D1">
        <w:rPr>
          <w:rFonts w:hint="eastAsia"/>
          <w:color w:val="000000" w:themeColor="text1"/>
        </w:rPr>
        <w:t>有</w:t>
      </w:r>
      <w:r w:rsidRPr="00A129D1">
        <w:rPr>
          <w:color w:val="000000" w:themeColor="text1"/>
        </w:rPr>
        <w:t>很多学生不知道如何</w:t>
      </w:r>
      <w:r w:rsidRPr="00A129D1">
        <w:rPr>
          <w:rFonts w:hint="eastAsia"/>
          <w:color w:val="000000" w:themeColor="text1"/>
        </w:rPr>
        <w:t>选择</w:t>
      </w:r>
      <w:r w:rsidRPr="00A129D1">
        <w:rPr>
          <w:color w:val="000000" w:themeColor="text1"/>
        </w:rPr>
        <w:t>推荐人,</w:t>
      </w:r>
      <w:r w:rsidR="000D33F1" w:rsidRPr="00A129D1">
        <w:rPr>
          <w:rFonts w:hint="eastAsia"/>
          <w:color w:val="000000" w:themeColor="text1"/>
        </w:rPr>
        <w:t>认为</w:t>
      </w:r>
      <w:r w:rsidRPr="00A129D1">
        <w:rPr>
          <w:color w:val="000000" w:themeColor="text1"/>
        </w:rPr>
        <w:t>教授一定比讲师好,公司老板一定管用,这都是常见的误区。在推荐人的选择上,主要按如下逻辑排列:</w:t>
      </w:r>
    </w:p>
    <w:p w14:paraId="5F5CDE2A" w14:textId="77777777" w:rsidR="003A07AE" w:rsidRPr="00A129D1" w:rsidRDefault="003A07AE" w:rsidP="003A07AE">
      <w:pPr>
        <w:rPr>
          <w:color w:val="000000" w:themeColor="text1"/>
        </w:rPr>
      </w:pPr>
    </w:p>
    <w:p w14:paraId="08C3CC86" w14:textId="77777777" w:rsidR="003A07AE" w:rsidRPr="00A129D1" w:rsidRDefault="003A07AE" w:rsidP="003A07AE">
      <w:pPr>
        <w:rPr>
          <w:color w:val="000000" w:themeColor="text1"/>
        </w:rPr>
      </w:pPr>
      <w:r w:rsidRPr="00A129D1">
        <w:rPr>
          <w:color w:val="000000" w:themeColor="text1"/>
        </w:rPr>
        <w:t>1 第一顺位:该老师与你的个人关系。这里的关系不是指你们是不是朋友,而是体现在推荐信上的,这位老师是在什么场合下认识你、对你的认识到什么程度。在</w:t>
      </w:r>
      <w:r w:rsidR="00B3637E" w:rsidRPr="00A129D1">
        <w:rPr>
          <w:rFonts w:hint="eastAsia"/>
          <w:color w:val="000000" w:themeColor="text1"/>
        </w:rPr>
        <w:t>推荐信</w:t>
      </w:r>
      <w:r w:rsidRPr="00A129D1">
        <w:rPr>
          <w:color w:val="000000" w:themeColor="text1"/>
        </w:rPr>
        <w:t>阅读者眼里,这位老师需要足够了解你，这封推荐信才有参考的价值。最好的两个选择是: (1)专业课的老师; (2)个人论文/指导作品的导师。</w:t>
      </w:r>
    </w:p>
    <w:p w14:paraId="5A89ED4C" w14:textId="77777777" w:rsidR="003A07AE" w:rsidRPr="00A129D1" w:rsidRDefault="003A07AE" w:rsidP="003A07AE">
      <w:pPr>
        <w:rPr>
          <w:color w:val="000000" w:themeColor="text1"/>
        </w:rPr>
      </w:pPr>
    </w:p>
    <w:p w14:paraId="7861546C" w14:textId="77777777" w:rsidR="003A07AE" w:rsidRPr="00A129D1" w:rsidRDefault="003A07AE" w:rsidP="003A07AE">
      <w:pPr>
        <w:rPr>
          <w:color w:val="000000" w:themeColor="text1"/>
        </w:rPr>
      </w:pPr>
      <w:r w:rsidRPr="00A129D1">
        <w:rPr>
          <w:color w:val="000000" w:themeColor="text1"/>
        </w:rPr>
        <w:t>2 第二顺位:该老师的背景与申请专业的相关性。尽量选择与申请专业直接相关的专业老师</w:t>
      </w:r>
      <w:r w:rsidRPr="00A129D1">
        <w:rPr>
          <w:rFonts w:hint="eastAsia"/>
          <w:color w:val="000000" w:themeColor="text1"/>
        </w:rPr>
        <w:t>担任推荐人</w:t>
      </w:r>
      <w:r w:rsidRPr="00A129D1">
        <w:rPr>
          <w:color w:val="000000" w:themeColor="text1"/>
        </w:rPr>
        <w:t>,老师可以从你在课程中的表现对你在该领域的学术能力和兴趣进行描述,如果这位老师并没有教过</w:t>
      </w:r>
      <w:r w:rsidRPr="00A129D1">
        <w:rPr>
          <w:rFonts w:hint="eastAsia"/>
          <w:color w:val="000000" w:themeColor="text1"/>
        </w:rPr>
        <w:t>你</w:t>
      </w:r>
      <w:r w:rsidRPr="00A129D1">
        <w:rPr>
          <w:color w:val="000000" w:themeColor="text1"/>
        </w:rPr>
        <w:t>课</w:t>
      </w:r>
      <w:r w:rsidRPr="00A129D1">
        <w:rPr>
          <w:rFonts w:hint="eastAsia"/>
          <w:color w:val="000000" w:themeColor="text1"/>
        </w:rPr>
        <w:t>，</w:t>
      </w:r>
      <w:r w:rsidRPr="00A129D1">
        <w:rPr>
          <w:color w:val="000000" w:themeColor="text1"/>
        </w:rPr>
        <w:t>则难以对你的学术能力背书。</w:t>
      </w:r>
    </w:p>
    <w:p w14:paraId="48F0AEF1" w14:textId="77777777" w:rsidR="003A07AE" w:rsidRPr="00A129D1" w:rsidRDefault="003A07AE" w:rsidP="003A07AE">
      <w:pPr>
        <w:rPr>
          <w:color w:val="000000" w:themeColor="text1"/>
        </w:rPr>
      </w:pPr>
    </w:p>
    <w:p w14:paraId="54742931" w14:textId="77777777" w:rsidR="003A07AE" w:rsidRPr="00A129D1" w:rsidRDefault="003A07AE" w:rsidP="003A07AE">
      <w:pPr>
        <w:rPr>
          <w:color w:val="000000" w:themeColor="text1"/>
        </w:rPr>
      </w:pPr>
      <w:r w:rsidRPr="00A129D1">
        <w:rPr>
          <w:color w:val="000000" w:themeColor="text1"/>
        </w:rPr>
        <w:t>3 第三顺位:该老师的配合程度。</w:t>
      </w:r>
      <w:r w:rsidR="00FF659C" w:rsidRPr="00A129D1">
        <w:rPr>
          <w:rFonts w:hint="eastAsia"/>
          <w:color w:val="000000" w:themeColor="text1"/>
        </w:rPr>
        <w:t>申</w:t>
      </w:r>
      <w:r w:rsidRPr="00A129D1">
        <w:rPr>
          <w:color w:val="000000" w:themeColor="text1"/>
        </w:rPr>
        <w:t>请英国学校推荐信有两种递交形式。第一种是直接在</w:t>
      </w:r>
      <w:proofErr w:type="gramStart"/>
      <w:r w:rsidRPr="00A129D1">
        <w:rPr>
          <w:color w:val="000000" w:themeColor="text1"/>
        </w:rPr>
        <w:t>网申系统</w:t>
      </w:r>
      <w:proofErr w:type="gramEnd"/>
      <w:r w:rsidRPr="00A129D1">
        <w:rPr>
          <w:color w:val="000000" w:themeColor="text1"/>
        </w:rPr>
        <w:t>里上</w:t>
      </w:r>
      <w:proofErr w:type="gramStart"/>
      <w:r w:rsidRPr="00A129D1">
        <w:rPr>
          <w:color w:val="000000" w:themeColor="text1"/>
        </w:rPr>
        <w:t>传</w:t>
      </w:r>
      <w:r w:rsidR="00697200" w:rsidRPr="00A129D1">
        <w:rPr>
          <w:rFonts w:hint="eastAsia"/>
          <w:color w:val="000000" w:themeColor="text1"/>
        </w:rPr>
        <w:t>老师</w:t>
      </w:r>
      <w:proofErr w:type="gramEnd"/>
      <w:r w:rsidRPr="00A129D1">
        <w:rPr>
          <w:color w:val="000000" w:themeColor="text1"/>
        </w:rPr>
        <w:t>签好字</w:t>
      </w:r>
      <w:r w:rsidR="00DB6334" w:rsidRPr="00A129D1">
        <w:rPr>
          <w:rFonts w:hint="eastAsia"/>
          <w:color w:val="000000" w:themeColor="text1"/>
        </w:rPr>
        <w:t>（包括日期）</w:t>
      </w:r>
      <w:r w:rsidRPr="00A129D1">
        <w:rPr>
          <w:color w:val="000000" w:themeColor="text1"/>
        </w:rPr>
        <w:t>的推荐信;第二种是学校的</w:t>
      </w:r>
      <w:r w:rsidR="00B3637E" w:rsidRPr="00A129D1">
        <w:rPr>
          <w:rFonts w:hint="eastAsia"/>
          <w:color w:val="000000" w:themeColor="text1"/>
        </w:rPr>
        <w:t>申请</w:t>
      </w:r>
      <w:r w:rsidRPr="00A129D1">
        <w:rPr>
          <w:color w:val="000000" w:themeColor="text1"/>
        </w:rPr>
        <w:t>系统自动给老师的邮箱发送邮件,老师通常需要点击邮件里的链接上传推荐信。一般采用第二种方式的学校也会要求老师的邮箱必须有学校域名后缀,比如pku.edu.cn,以锁定推荐人身份的真实性。在这种情况,老师是否愿意配合你完成这个工作是非常重要的,</w:t>
      </w:r>
      <w:r w:rsidR="00DB6334" w:rsidRPr="00A129D1">
        <w:rPr>
          <w:rFonts w:hint="eastAsia"/>
          <w:color w:val="000000" w:themeColor="text1"/>
        </w:rPr>
        <w:t>因为</w:t>
      </w:r>
      <w:r w:rsidRPr="00A129D1">
        <w:rPr>
          <w:color w:val="000000" w:themeColor="text1"/>
        </w:rPr>
        <w:t>学校只有在收齐所有材料后才会审理你的申请。</w:t>
      </w:r>
    </w:p>
    <w:p w14:paraId="075D2E3F" w14:textId="77777777" w:rsidR="003A07AE" w:rsidRPr="00A129D1" w:rsidRDefault="003A07AE" w:rsidP="003A07AE">
      <w:pPr>
        <w:rPr>
          <w:color w:val="000000" w:themeColor="text1"/>
        </w:rPr>
      </w:pPr>
    </w:p>
    <w:p w14:paraId="1CC3DA84" w14:textId="77777777" w:rsidR="003A07AE" w:rsidRPr="00A129D1" w:rsidRDefault="003A07AE" w:rsidP="003A07AE">
      <w:pPr>
        <w:rPr>
          <w:color w:val="000000" w:themeColor="text1"/>
        </w:rPr>
      </w:pPr>
      <w:r w:rsidRPr="00A129D1">
        <w:rPr>
          <w:color w:val="000000" w:themeColor="text1"/>
        </w:rPr>
        <w:t>4 第四顺位:该老师的职称。如果满足前面三个条件的老师有很多个,那么可以在这几个老师里面选取学术或行政职称更高的来</w:t>
      </w:r>
      <w:r w:rsidR="002F4E35" w:rsidRPr="00A129D1">
        <w:rPr>
          <w:rFonts w:hint="eastAsia"/>
          <w:color w:val="000000" w:themeColor="text1"/>
        </w:rPr>
        <w:t>担任</w:t>
      </w:r>
      <w:r w:rsidRPr="00A129D1">
        <w:rPr>
          <w:color w:val="000000" w:themeColor="text1"/>
        </w:rPr>
        <w:t>推荐人。</w:t>
      </w:r>
    </w:p>
    <w:p w14:paraId="20A2B333" w14:textId="77777777" w:rsidR="00DB6334" w:rsidRPr="00A129D1" w:rsidRDefault="00DB6334" w:rsidP="003A07AE">
      <w:pPr>
        <w:rPr>
          <w:color w:val="000000" w:themeColor="text1"/>
        </w:rPr>
      </w:pPr>
    </w:p>
    <w:p w14:paraId="1CC17CAD" w14:textId="77777777" w:rsidR="00DB6334" w:rsidRDefault="00DB6334" w:rsidP="003A07AE">
      <w:pPr>
        <w:rPr>
          <w:b/>
          <w:bCs/>
          <w:color w:val="000000" w:themeColor="text1"/>
        </w:rPr>
      </w:pPr>
    </w:p>
    <w:p w14:paraId="45D8C7D2" w14:textId="77777777" w:rsidR="00DB6334" w:rsidRDefault="00DB6334" w:rsidP="003A07AE">
      <w:pPr>
        <w:rPr>
          <w:b/>
          <w:bCs/>
          <w:color w:val="000000" w:themeColor="text1"/>
        </w:rPr>
      </w:pPr>
    </w:p>
    <w:p w14:paraId="2876AE5D" w14:textId="77777777" w:rsidR="00DB6334" w:rsidRDefault="00DB6334" w:rsidP="003A07AE">
      <w:pPr>
        <w:rPr>
          <w:b/>
          <w:bCs/>
          <w:color w:val="000000" w:themeColor="text1"/>
        </w:rPr>
      </w:pPr>
    </w:p>
    <w:p w14:paraId="500323F5" w14:textId="77777777" w:rsidR="00DB6334" w:rsidRDefault="00DB6334" w:rsidP="003A07AE">
      <w:pPr>
        <w:rPr>
          <w:b/>
          <w:bCs/>
          <w:color w:val="000000" w:themeColor="text1"/>
        </w:rPr>
      </w:pPr>
    </w:p>
    <w:p w14:paraId="23873C62" w14:textId="77777777" w:rsidR="00DB6334" w:rsidRDefault="00DB6334" w:rsidP="003A07AE">
      <w:pPr>
        <w:rPr>
          <w:b/>
          <w:bCs/>
          <w:color w:val="000000" w:themeColor="text1"/>
        </w:rPr>
      </w:pPr>
    </w:p>
    <w:p w14:paraId="16242EEE" w14:textId="77777777" w:rsidR="00DB6334" w:rsidRDefault="00DB6334" w:rsidP="003A07AE">
      <w:pPr>
        <w:rPr>
          <w:b/>
          <w:bCs/>
          <w:color w:val="000000" w:themeColor="text1"/>
        </w:rPr>
      </w:pPr>
    </w:p>
    <w:p w14:paraId="05292433" w14:textId="77777777" w:rsidR="00DB6334" w:rsidRDefault="00DB6334" w:rsidP="003A07AE">
      <w:pPr>
        <w:rPr>
          <w:b/>
          <w:bCs/>
          <w:color w:val="000000" w:themeColor="text1"/>
        </w:rPr>
      </w:pPr>
    </w:p>
    <w:p w14:paraId="165E73CC" w14:textId="77777777" w:rsidR="00DB6334" w:rsidRDefault="00DB6334" w:rsidP="003A07AE">
      <w:pPr>
        <w:rPr>
          <w:b/>
          <w:bCs/>
          <w:color w:val="000000" w:themeColor="text1"/>
        </w:rPr>
      </w:pPr>
    </w:p>
    <w:p w14:paraId="408D2696" w14:textId="77777777" w:rsidR="00DB6334" w:rsidRDefault="00DB6334" w:rsidP="003A07AE">
      <w:pPr>
        <w:rPr>
          <w:b/>
          <w:bCs/>
          <w:color w:val="000000" w:themeColor="text1"/>
        </w:rPr>
      </w:pPr>
    </w:p>
    <w:p w14:paraId="020E1B4B" w14:textId="77777777" w:rsidR="00DB6334" w:rsidRDefault="00DB6334" w:rsidP="003A07AE">
      <w:pPr>
        <w:rPr>
          <w:b/>
          <w:bCs/>
          <w:color w:val="000000" w:themeColor="text1"/>
        </w:rPr>
      </w:pPr>
    </w:p>
    <w:p w14:paraId="7239B4B4" w14:textId="77777777" w:rsidR="00DB6334" w:rsidRDefault="00DB6334" w:rsidP="003A07AE">
      <w:pPr>
        <w:rPr>
          <w:b/>
          <w:bCs/>
          <w:color w:val="000000" w:themeColor="text1"/>
        </w:rPr>
      </w:pPr>
    </w:p>
    <w:p w14:paraId="2AD660E5" w14:textId="77777777" w:rsidR="00DB6334" w:rsidRDefault="00DB6334" w:rsidP="003A07AE">
      <w:pPr>
        <w:rPr>
          <w:b/>
          <w:bCs/>
          <w:color w:val="000000" w:themeColor="text1"/>
        </w:rPr>
      </w:pPr>
    </w:p>
    <w:p w14:paraId="7D4FF333" w14:textId="5D6DDFF4" w:rsidR="00DB6334" w:rsidRDefault="00DB6334" w:rsidP="003A07AE">
      <w:pPr>
        <w:rPr>
          <w:b/>
          <w:bCs/>
          <w:color w:val="000000" w:themeColor="text1"/>
        </w:rPr>
      </w:pPr>
    </w:p>
    <w:p w14:paraId="5B357B91" w14:textId="2DD2410B" w:rsidR="00A31A78" w:rsidRDefault="00A31A78" w:rsidP="003A07AE">
      <w:pPr>
        <w:rPr>
          <w:b/>
          <w:bCs/>
          <w:color w:val="000000" w:themeColor="text1"/>
        </w:rPr>
      </w:pPr>
    </w:p>
    <w:p w14:paraId="761614E4" w14:textId="77777777" w:rsidR="00A31A78" w:rsidRDefault="00A31A78" w:rsidP="003A07AE">
      <w:pPr>
        <w:rPr>
          <w:b/>
          <w:bCs/>
          <w:color w:val="000000" w:themeColor="text1"/>
        </w:rPr>
      </w:pPr>
    </w:p>
    <w:p w14:paraId="7F31ECB3" w14:textId="0640AE9F" w:rsidR="007B1E96" w:rsidRDefault="007B1E96" w:rsidP="00A57269">
      <w:pPr>
        <w:rPr>
          <w:b/>
          <w:bCs/>
          <w:color w:val="000000" w:themeColor="text1"/>
        </w:rPr>
      </w:pPr>
      <w:r w:rsidRPr="007B1E96">
        <w:rPr>
          <w:rFonts w:hint="eastAsia"/>
          <w:b/>
          <w:bCs/>
          <w:color w:val="000000" w:themeColor="text1"/>
        </w:rPr>
        <w:t>推荐人1</w:t>
      </w:r>
    </w:p>
    <w:tbl>
      <w:tblPr>
        <w:tblStyle w:val="a4"/>
        <w:tblW w:w="0" w:type="auto"/>
        <w:tblLook w:val="04A0" w:firstRow="1" w:lastRow="0" w:firstColumn="1" w:lastColumn="0" w:noHBand="0" w:noVBand="1"/>
      </w:tblPr>
      <w:tblGrid>
        <w:gridCol w:w="2072"/>
        <w:gridCol w:w="2072"/>
        <w:gridCol w:w="2073"/>
        <w:gridCol w:w="2073"/>
      </w:tblGrid>
      <w:tr w:rsidR="00DE0314" w14:paraId="2C483B1D" w14:textId="77777777" w:rsidTr="00DE0314">
        <w:tc>
          <w:tcPr>
            <w:tcW w:w="2072" w:type="dxa"/>
          </w:tcPr>
          <w:p w14:paraId="395294ED" w14:textId="77777777" w:rsidR="00DE0314" w:rsidRPr="00DE0314" w:rsidRDefault="00DE0314" w:rsidP="00A57269">
            <w:pPr>
              <w:rPr>
                <w:color w:val="000000" w:themeColor="text1"/>
              </w:rPr>
            </w:pPr>
            <w:r w:rsidRPr="008A011C">
              <w:rPr>
                <w:rFonts w:hint="eastAsia"/>
                <w:color w:val="000000" w:themeColor="text1"/>
              </w:rPr>
              <w:t>姓名：</w:t>
            </w:r>
          </w:p>
        </w:tc>
        <w:tc>
          <w:tcPr>
            <w:tcW w:w="2072" w:type="dxa"/>
          </w:tcPr>
          <w:p w14:paraId="3028125A" w14:textId="77777777" w:rsidR="00DE0314" w:rsidRDefault="00DE0314" w:rsidP="00A57269">
            <w:pPr>
              <w:rPr>
                <w:b/>
                <w:bCs/>
                <w:color w:val="000000" w:themeColor="text1"/>
              </w:rPr>
            </w:pPr>
          </w:p>
        </w:tc>
        <w:tc>
          <w:tcPr>
            <w:tcW w:w="2073" w:type="dxa"/>
          </w:tcPr>
          <w:p w14:paraId="0C54E0C3" w14:textId="77777777" w:rsidR="00DE0314" w:rsidRPr="00DE0314" w:rsidRDefault="00DE0314" w:rsidP="00A57269">
            <w:pPr>
              <w:rPr>
                <w:color w:val="000000" w:themeColor="text1"/>
              </w:rPr>
            </w:pPr>
            <w:r>
              <w:rPr>
                <w:rFonts w:hint="eastAsia"/>
                <w:color w:val="000000" w:themeColor="text1"/>
              </w:rPr>
              <w:t>推荐人邮箱：</w:t>
            </w:r>
          </w:p>
        </w:tc>
        <w:tc>
          <w:tcPr>
            <w:tcW w:w="2073" w:type="dxa"/>
          </w:tcPr>
          <w:p w14:paraId="2F3F590E" w14:textId="77777777" w:rsidR="00DE0314" w:rsidRDefault="00DE0314" w:rsidP="00A57269">
            <w:pPr>
              <w:rPr>
                <w:b/>
                <w:bCs/>
                <w:color w:val="000000" w:themeColor="text1"/>
              </w:rPr>
            </w:pPr>
          </w:p>
        </w:tc>
      </w:tr>
      <w:tr w:rsidR="00DE0314" w14:paraId="24DFE66A" w14:textId="77777777" w:rsidTr="00DE0314">
        <w:tc>
          <w:tcPr>
            <w:tcW w:w="2072" w:type="dxa"/>
          </w:tcPr>
          <w:p w14:paraId="6A1096E2" w14:textId="77777777" w:rsidR="00DE0314" w:rsidRPr="008A011C" w:rsidRDefault="00DE0314" w:rsidP="00DE0314">
            <w:pPr>
              <w:rPr>
                <w:color w:val="000000" w:themeColor="text1"/>
              </w:rPr>
            </w:pPr>
            <w:r>
              <w:rPr>
                <w:rFonts w:hint="eastAsia"/>
                <w:color w:val="000000" w:themeColor="text1"/>
              </w:rPr>
              <w:t>电话：</w:t>
            </w:r>
          </w:p>
        </w:tc>
        <w:tc>
          <w:tcPr>
            <w:tcW w:w="2072" w:type="dxa"/>
          </w:tcPr>
          <w:p w14:paraId="197943A8" w14:textId="77777777" w:rsidR="00DE0314" w:rsidRDefault="00DE0314" w:rsidP="00A57269">
            <w:pPr>
              <w:rPr>
                <w:b/>
                <w:bCs/>
                <w:color w:val="000000" w:themeColor="text1"/>
              </w:rPr>
            </w:pPr>
          </w:p>
        </w:tc>
        <w:tc>
          <w:tcPr>
            <w:tcW w:w="2073" w:type="dxa"/>
          </w:tcPr>
          <w:p w14:paraId="5C25388E" w14:textId="77777777" w:rsidR="00DE0314" w:rsidRDefault="00DE0314" w:rsidP="00DE0314">
            <w:pPr>
              <w:rPr>
                <w:color w:val="000000" w:themeColor="text1"/>
              </w:rPr>
            </w:pPr>
            <w:r>
              <w:rPr>
                <w:rFonts w:hint="eastAsia"/>
                <w:color w:val="000000" w:themeColor="text1"/>
              </w:rPr>
              <w:t>推荐人地址：</w:t>
            </w:r>
          </w:p>
        </w:tc>
        <w:tc>
          <w:tcPr>
            <w:tcW w:w="2073" w:type="dxa"/>
          </w:tcPr>
          <w:p w14:paraId="1AF78617" w14:textId="77777777" w:rsidR="00DE0314" w:rsidRDefault="00DE0314" w:rsidP="00A57269">
            <w:pPr>
              <w:rPr>
                <w:b/>
                <w:bCs/>
                <w:color w:val="000000" w:themeColor="text1"/>
              </w:rPr>
            </w:pPr>
          </w:p>
        </w:tc>
      </w:tr>
      <w:tr w:rsidR="00DE0314" w14:paraId="12FA4DFF" w14:textId="77777777" w:rsidTr="00DE0314">
        <w:tc>
          <w:tcPr>
            <w:tcW w:w="2072" w:type="dxa"/>
          </w:tcPr>
          <w:p w14:paraId="3C9743FA" w14:textId="77777777" w:rsidR="00DE0314" w:rsidRDefault="00DE0314" w:rsidP="00DE0314">
            <w:pPr>
              <w:rPr>
                <w:color w:val="000000" w:themeColor="text1"/>
              </w:rPr>
            </w:pPr>
            <w:r>
              <w:rPr>
                <w:rFonts w:hint="eastAsia"/>
                <w:color w:val="000000" w:themeColor="text1"/>
              </w:rPr>
              <w:t>职位：</w:t>
            </w:r>
          </w:p>
        </w:tc>
        <w:tc>
          <w:tcPr>
            <w:tcW w:w="2072" w:type="dxa"/>
          </w:tcPr>
          <w:p w14:paraId="1217B500" w14:textId="77777777" w:rsidR="00DE0314" w:rsidRDefault="00DE0314" w:rsidP="00A57269">
            <w:pPr>
              <w:rPr>
                <w:b/>
                <w:bCs/>
                <w:color w:val="000000" w:themeColor="text1"/>
              </w:rPr>
            </w:pPr>
          </w:p>
        </w:tc>
        <w:tc>
          <w:tcPr>
            <w:tcW w:w="2073" w:type="dxa"/>
          </w:tcPr>
          <w:p w14:paraId="3287790C" w14:textId="77777777" w:rsidR="00DE0314" w:rsidRDefault="0019529E" w:rsidP="00DE0314">
            <w:pPr>
              <w:rPr>
                <w:color w:val="000000" w:themeColor="text1"/>
              </w:rPr>
            </w:pPr>
            <w:r>
              <w:rPr>
                <w:rFonts w:hint="eastAsia"/>
                <w:color w:val="000000" w:themeColor="text1"/>
              </w:rPr>
              <w:t>所在机构：</w:t>
            </w:r>
          </w:p>
        </w:tc>
        <w:tc>
          <w:tcPr>
            <w:tcW w:w="2073" w:type="dxa"/>
          </w:tcPr>
          <w:p w14:paraId="123B961B" w14:textId="77777777" w:rsidR="00DE0314" w:rsidRDefault="00DE0314" w:rsidP="00A57269">
            <w:pPr>
              <w:rPr>
                <w:b/>
                <w:bCs/>
                <w:color w:val="000000" w:themeColor="text1"/>
              </w:rPr>
            </w:pPr>
          </w:p>
        </w:tc>
      </w:tr>
      <w:tr w:rsidR="0019529E" w14:paraId="0396533F" w14:textId="77777777" w:rsidTr="00776DCA">
        <w:tc>
          <w:tcPr>
            <w:tcW w:w="2072" w:type="dxa"/>
          </w:tcPr>
          <w:p w14:paraId="278EEE5B" w14:textId="77777777" w:rsidR="0019529E" w:rsidRDefault="0019529E" w:rsidP="00DE0314">
            <w:pPr>
              <w:rPr>
                <w:color w:val="000000" w:themeColor="text1"/>
              </w:rPr>
            </w:pPr>
            <w:r>
              <w:rPr>
                <w:rFonts w:hint="eastAsia"/>
                <w:color w:val="000000" w:themeColor="text1"/>
              </w:rPr>
              <w:lastRenderedPageBreak/>
              <w:t>推荐人Title：</w:t>
            </w:r>
          </w:p>
        </w:tc>
        <w:tc>
          <w:tcPr>
            <w:tcW w:w="6218" w:type="dxa"/>
            <w:gridSpan w:val="3"/>
          </w:tcPr>
          <w:p w14:paraId="315ACDCF" w14:textId="77777777" w:rsidR="0019529E" w:rsidRDefault="0019529E" w:rsidP="00A57269">
            <w:pPr>
              <w:rPr>
                <w:b/>
                <w:bCs/>
                <w:color w:val="000000" w:themeColor="text1"/>
              </w:rPr>
            </w:pPr>
            <w:r>
              <w:rPr>
                <w:b/>
                <w:bCs/>
                <w:color w:val="000000" w:themeColor="text1"/>
              </w:rPr>
              <w:t>(</w:t>
            </w:r>
            <w:r>
              <w:rPr>
                <w:rFonts w:hint="eastAsia"/>
                <w:b/>
                <w:bCs/>
                <w:color w:val="000000" w:themeColor="text1"/>
              </w:rPr>
              <w:t>Dr</w:t>
            </w:r>
            <w:r>
              <w:rPr>
                <w:b/>
                <w:bCs/>
                <w:color w:val="000000" w:themeColor="text1"/>
              </w:rPr>
              <w:t>./Prof/</w:t>
            </w:r>
            <w:proofErr w:type="spellStart"/>
            <w:r>
              <w:rPr>
                <w:b/>
                <w:bCs/>
                <w:color w:val="000000" w:themeColor="text1"/>
              </w:rPr>
              <w:t>Mr</w:t>
            </w:r>
            <w:proofErr w:type="spellEnd"/>
            <w:r>
              <w:rPr>
                <w:b/>
                <w:bCs/>
                <w:color w:val="000000" w:themeColor="text1"/>
              </w:rPr>
              <w:t>/</w:t>
            </w:r>
            <w:proofErr w:type="spellStart"/>
            <w:r>
              <w:rPr>
                <w:b/>
                <w:bCs/>
                <w:color w:val="000000" w:themeColor="text1"/>
              </w:rPr>
              <w:t>Mrs</w:t>
            </w:r>
            <w:proofErr w:type="spellEnd"/>
            <w:r>
              <w:rPr>
                <w:b/>
                <w:bCs/>
                <w:color w:val="000000" w:themeColor="text1"/>
              </w:rPr>
              <w:t>/Ms./Miss)</w:t>
            </w:r>
          </w:p>
        </w:tc>
      </w:tr>
      <w:tr w:rsidR="00DE0314" w14:paraId="120EB6D2" w14:textId="77777777" w:rsidTr="007E5CE4">
        <w:tc>
          <w:tcPr>
            <w:tcW w:w="4144" w:type="dxa"/>
            <w:gridSpan w:val="2"/>
          </w:tcPr>
          <w:p w14:paraId="39045195" w14:textId="77777777" w:rsidR="00DE0314" w:rsidRDefault="00DE0314" w:rsidP="00A57269">
            <w:pPr>
              <w:rPr>
                <w:b/>
                <w:bCs/>
                <w:color w:val="000000" w:themeColor="text1"/>
              </w:rPr>
            </w:pPr>
            <w:r>
              <w:rPr>
                <w:rFonts w:hint="eastAsia"/>
                <w:color w:val="000000" w:themeColor="text1"/>
              </w:rPr>
              <w:t>何时与被推荐人认识：</w:t>
            </w:r>
          </w:p>
        </w:tc>
        <w:tc>
          <w:tcPr>
            <w:tcW w:w="4146" w:type="dxa"/>
            <w:gridSpan w:val="2"/>
          </w:tcPr>
          <w:p w14:paraId="75BA95B8" w14:textId="77777777" w:rsidR="00DE0314" w:rsidRDefault="00DE0314" w:rsidP="00A57269">
            <w:pPr>
              <w:rPr>
                <w:b/>
                <w:bCs/>
                <w:color w:val="000000" w:themeColor="text1"/>
              </w:rPr>
            </w:pPr>
          </w:p>
        </w:tc>
      </w:tr>
      <w:tr w:rsidR="00DE0314" w14:paraId="1D0BB757" w14:textId="77777777" w:rsidTr="007E5CE4">
        <w:tc>
          <w:tcPr>
            <w:tcW w:w="4144" w:type="dxa"/>
            <w:gridSpan w:val="2"/>
          </w:tcPr>
          <w:p w14:paraId="59885D3F" w14:textId="77777777" w:rsidR="00DE0314" w:rsidRDefault="00DE0314" w:rsidP="00A57269">
            <w:pPr>
              <w:rPr>
                <w:color w:val="000000" w:themeColor="text1"/>
              </w:rPr>
            </w:pPr>
            <w:r>
              <w:rPr>
                <w:rFonts w:hint="eastAsia"/>
                <w:color w:val="000000" w:themeColor="text1"/>
              </w:rPr>
              <w:t>什么情况下与被推荐人认识：</w:t>
            </w:r>
          </w:p>
        </w:tc>
        <w:tc>
          <w:tcPr>
            <w:tcW w:w="4146" w:type="dxa"/>
            <w:gridSpan w:val="2"/>
          </w:tcPr>
          <w:p w14:paraId="5F6E1440" w14:textId="77777777" w:rsidR="00DE0314" w:rsidRDefault="00DE0314" w:rsidP="00A57269">
            <w:pPr>
              <w:rPr>
                <w:b/>
                <w:bCs/>
                <w:color w:val="000000" w:themeColor="text1"/>
              </w:rPr>
            </w:pPr>
          </w:p>
        </w:tc>
      </w:tr>
    </w:tbl>
    <w:p w14:paraId="65854125" w14:textId="77777777" w:rsidR="008A011C" w:rsidRDefault="008A011C" w:rsidP="00A57269">
      <w:pPr>
        <w:rPr>
          <w:color w:val="000000" w:themeColor="text1"/>
        </w:rPr>
      </w:pPr>
    </w:p>
    <w:p w14:paraId="44211FA7" w14:textId="77777777" w:rsidR="008A011C" w:rsidRDefault="008A011C" w:rsidP="00A57269">
      <w:pPr>
        <w:rPr>
          <w:color w:val="000000" w:themeColor="text1"/>
        </w:rPr>
      </w:pPr>
      <w:r>
        <w:rPr>
          <w:rFonts w:hint="eastAsia"/>
          <w:color w:val="000000" w:themeColor="text1"/>
        </w:rPr>
        <w:t>推荐信</w:t>
      </w:r>
      <w:r w:rsidR="0074049E">
        <w:rPr>
          <w:rFonts w:hint="eastAsia"/>
          <w:color w:val="000000" w:themeColor="text1"/>
        </w:rPr>
        <w:t>主体</w:t>
      </w:r>
      <w:r>
        <w:rPr>
          <w:rFonts w:hint="eastAsia"/>
          <w:color w:val="000000" w:themeColor="text1"/>
        </w:rPr>
        <w:t>：</w:t>
      </w:r>
    </w:p>
    <w:p w14:paraId="45C82322" w14:textId="77777777" w:rsidR="007B1E96" w:rsidRDefault="007B1E96" w:rsidP="00A57269">
      <w:pPr>
        <w:rPr>
          <w:color w:val="000000" w:themeColor="text1"/>
        </w:rPr>
      </w:pPr>
    </w:p>
    <w:p w14:paraId="29F8A48C" w14:textId="77777777" w:rsidR="007B1E96" w:rsidRDefault="007B1E96" w:rsidP="008A011C">
      <w:pPr>
        <w:pStyle w:val="a3"/>
        <w:numPr>
          <w:ilvl w:val="0"/>
          <w:numId w:val="5"/>
        </w:numPr>
        <w:ind w:firstLineChars="0"/>
        <w:rPr>
          <w:color w:val="000000" w:themeColor="text1"/>
        </w:rPr>
      </w:pPr>
      <w:r>
        <w:rPr>
          <w:rFonts w:hint="eastAsia"/>
          <w:color w:val="000000" w:themeColor="text1"/>
        </w:rPr>
        <w:t>请描述你对被推荐人的整体印象？</w:t>
      </w:r>
    </w:p>
    <w:p w14:paraId="42CD567E" w14:textId="77777777" w:rsidR="007B1E96" w:rsidRDefault="007B1E96" w:rsidP="007B1E96">
      <w:pPr>
        <w:pStyle w:val="a3"/>
        <w:ind w:left="360" w:firstLineChars="0" w:firstLine="0"/>
        <w:rPr>
          <w:color w:val="000000" w:themeColor="text1"/>
        </w:rPr>
      </w:pPr>
    </w:p>
    <w:p w14:paraId="5A7BEC20" w14:textId="77777777" w:rsidR="007B1E96" w:rsidRDefault="007B1E96" w:rsidP="007B1E96">
      <w:pPr>
        <w:pStyle w:val="a3"/>
        <w:ind w:left="360" w:firstLineChars="0" w:firstLine="0"/>
        <w:rPr>
          <w:color w:val="000000" w:themeColor="text1"/>
        </w:rPr>
      </w:pPr>
    </w:p>
    <w:p w14:paraId="5F1E64FC" w14:textId="77777777" w:rsidR="007B1E96" w:rsidRPr="007B1E96" w:rsidRDefault="007B1E96" w:rsidP="007B1E96">
      <w:pPr>
        <w:pStyle w:val="a3"/>
        <w:ind w:left="360" w:firstLineChars="0" w:firstLine="0"/>
        <w:rPr>
          <w:color w:val="000000" w:themeColor="text1"/>
        </w:rPr>
      </w:pPr>
    </w:p>
    <w:p w14:paraId="2C14FDD3" w14:textId="77777777" w:rsidR="007B1E96" w:rsidRDefault="007B1E96" w:rsidP="007B1E96">
      <w:pPr>
        <w:pStyle w:val="a3"/>
        <w:ind w:left="360" w:firstLineChars="0" w:firstLine="0"/>
        <w:rPr>
          <w:color w:val="000000" w:themeColor="text1"/>
        </w:rPr>
      </w:pPr>
    </w:p>
    <w:p w14:paraId="3C5A5F2B" w14:textId="77777777" w:rsidR="008A011C" w:rsidRDefault="008A011C" w:rsidP="008A011C">
      <w:pPr>
        <w:pStyle w:val="a3"/>
        <w:numPr>
          <w:ilvl w:val="0"/>
          <w:numId w:val="5"/>
        </w:numPr>
        <w:ind w:firstLineChars="0"/>
        <w:rPr>
          <w:color w:val="000000" w:themeColor="text1"/>
        </w:rPr>
      </w:pPr>
      <w:r w:rsidRPr="008A011C">
        <w:rPr>
          <w:rFonts w:hint="eastAsia"/>
          <w:color w:val="000000" w:themeColor="text1"/>
        </w:rPr>
        <w:t>请评价被推荐人的学术表现，并</w:t>
      </w:r>
      <w:r w:rsidR="004D28A6">
        <w:rPr>
          <w:rFonts w:hint="eastAsia"/>
          <w:color w:val="000000" w:themeColor="text1"/>
        </w:rPr>
        <w:t>用详细的</w:t>
      </w:r>
      <w:r w:rsidRPr="008A011C">
        <w:rPr>
          <w:rFonts w:hint="eastAsia"/>
          <w:color w:val="000000" w:themeColor="text1"/>
        </w:rPr>
        <w:t>事例进行说明？</w:t>
      </w:r>
    </w:p>
    <w:p w14:paraId="7201D474" w14:textId="77777777" w:rsidR="007B1E96" w:rsidRDefault="007B1E96" w:rsidP="007B1E96">
      <w:pPr>
        <w:pStyle w:val="a3"/>
        <w:ind w:left="360" w:firstLineChars="0" w:firstLine="0"/>
        <w:rPr>
          <w:color w:val="000000" w:themeColor="text1"/>
        </w:rPr>
      </w:pPr>
    </w:p>
    <w:p w14:paraId="4B404C31" w14:textId="77777777" w:rsidR="007B1E96" w:rsidRDefault="007B1E96" w:rsidP="007B1E96">
      <w:pPr>
        <w:pStyle w:val="a3"/>
        <w:ind w:left="360" w:firstLineChars="0" w:firstLine="0"/>
        <w:rPr>
          <w:color w:val="000000" w:themeColor="text1"/>
        </w:rPr>
      </w:pPr>
    </w:p>
    <w:p w14:paraId="7CB7DCEC" w14:textId="77777777" w:rsidR="007B1E96" w:rsidRDefault="007B1E96" w:rsidP="007B1E96">
      <w:pPr>
        <w:pStyle w:val="a3"/>
        <w:ind w:left="360" w:firstLineChars="0" w:firstLine="0"/>
        <w:rPr>
          <w:color w:val="000000" w:themeColor="text1"/>
        </w:rPr>
      </w:pPr>
    </w:p>
    <w:p w14:paraId="34A343DE" w14:textId="77777777" w:rsidR="007B1E96" w:rsidRDefault="007B1E96" w:rsidP="007B1E96">
      <w:pPr>
        <w:pStyle w:val="a3"/>
        <w:ind w:left="360" w:firstLineChars="0" w:firstLine="0"/>
        <w:rPr>
          <w:color w:val="000000" w:themeColor="text1"/>
        </w:rPr>
      </w:pPr>
    </w:p>
    <w:p w14:paraId="766F787B" w14:textId="77777777" w:rsidR="007B1E96" w:rsidRDefault="007B1E96" w:rsidP="007B1E96">
      <w:pPr>
        <w:pStyle w:val="a3"/>
        <w:ind w:left="360" w:firstLineChars="0" w:firstLine="0"/>
        <w:rPr>
          <w:color w:val="000000" w:themeColor="text1"/>
        </w:rPr>
      </w:pPr>
    </w:p>
    <w:p w14:paraId="2D6E08E9" w14:textId="77777777" w:rsidR="007B1E96" w:rsidRDefault="007B1E96" w:rsidP="007B1E96">
      <w:pPr>
        <w:pStyle w:val="a3"/>
        <w:ind w:left="360" w:firstLineChars="0" w:firstLine="0"/>
        <w:rPr>
          <w:color w:val="000000" w:themeColor="text1"/>
        </w:rPr>
      </w:pPr>
    </w:p>
    <w:p w14:paraId="7158A0CB" w14:textId="77777777" w:rsidR="007B1E96" w:rsidRDefault="007B1E96" w:rsidP="007B1E96">
      <w:pPr>
        <w:pStyle w:val="a3"/>
        <w:ind w:left="360" w:firstLineChars="0" w:firstLine="0"/>
        <w:rPr>
          <w:color w:val="000000" w:themeColor="text1"/>
        </w:rPr>
      </w:pPr>
    </w:p>
    <w:p w14:paraId="701D76E4" w14:textId="77777777" w:rsidR="007B1E96" w:rsidRDefault="007B1E96" w:rsidP="007B1E96">
      <w:pPr>
        <w:pStyle w:val="a3"/>
        <w:ind w:left="360" w:firstLineChars="0" w:firstLine="0"/>
        <w:rPr>
          <w:color w:val="000000" w:themeColor="text1"/>
        </w:rPr>
      </w:pPr>
    </w:p>
    <w:p w14:paraId="3566FF71" w14:textId="77777777" w:rsidR="007B1E96" w:rsidRDefault="007B1E96" w:rsidP="007B1E96">
      <w:pPr>
        <w:pStyle w:val="a3"/>
        <w:ind w:left="360" w:firstLineChars="0" w:firstLine="0"/>
        <w:rPr>
          <w:color w:val="000000" w:themeColor="text1"/>
        </w:rPr>
      </w:pPr>
    </w:p>
    <w:p w14:paraId="4B625A35" w14:textId="77777777" w:rsidR="007B1E96" w:rsidRPr="008A011C" w:rsidRDefault="007B1E96" w:rsidP="007B1E96">
      <w:pPr>
        <w:pStyle w:val="a3"/>
        <w:ind w:left="360" w:firstLineChars="0" w:firstLine="0"/>
        <w:rPr>
          <w:color w:val="000000" w:themeColor="text1"/>
        </w:rPr>
      </w:pPr>
    </w:p>
    <w:p w14:paraId="172B7A06" w14:textId="77777777" w:rsidR="008A011C" w:rsidRDefault="008A011C" w:rsidP="008A011C">
      <w:pPr>
        <w:pStyle w:val="a3"/>
        <w:numPr>
          <w:ilvl w:val="0"/>
          <w:numId w:val="5"/>
        </w:numPr>
        <w:ind w:firstLineChars="0"/>
        <w:rPr>
          <w:color w:val="000000" w:themeColor="text1"/>
        </w:rPr>
      </w:pPr>
      <w:r>
        <w:rPr>
          <w:rFonts w:hint="eastAsia"/>
          <w:color w:val="000000" w:themeColor="text1"/>
        </w:rPr>
        <w:t>请评价被推荐人的</w:t>
      </w:r>
      <w:r w:rsidR="007079DC">
        <w:rPr>
          <w:rFonts w:hint="eastAsia"/>
          <w:color w:val="000000" w:themeColor="text1"/>
        </w:rPr>
        <w:t>专业兴趣和</w:t>
      </w:r>
      <w:r>
        <w:rPr>
          <w:rFonts w:hint="eastAsia"/>
          <w:color w:val="000000" w:themeColor="text1"/>
        </w:rPr>
        <w:t>专业能力，并</w:t>
      </w:r>
      <w:r w:rsidR="00E7337D">
        <w:rPr>
          <w:rFonts w:hint="eastAsia"/>
          <w:color w:val="000000" w:themeColor="text1"/>
        </w:rPr>
        <w:t>用</w:t>
      </w:r>
      <w:r w:rsidR="00B40A63">
        <w:rPr>
          <w:rFonts w:hint="eastAsia"/>
          <w:color w:val="000000" w:themeColor="text1"/>
        </w:rPr>
        <w:t>详细的</w:t>
      </w:r>
      <w:r>
        <w:rPr>
          <w:rFonts w:hint="eastAsia"/>
          <w:color w:val="000000" w:themeColor="text1"/>
        </w:rPr>
        <w:t>事例进行说明？</w:t>
      </w:r>
    </w:p>
    <w:p w14:paraId="79F4F8B1" w14:textId="77777777" w:rsidR="007B1E96" w:rsidRDefault="007B1E96" w:rsidP="007B1E96">
      <w:pPr>
        <w:pStyle w:val="a3"/>
        <w:ind w:left="360" w:firstLineChars="0" w:firstLine="0"/>
        <w:rPr>
          <w:color w:val="000000" w:themeColor="text1"/>
        </w:rPr>
      </w:pPr>
    </w:p>
    <w:p w14:paraId="45F58733" w14:textId="77777777" w:rsidR="007B1E96" w:rsidRDefault="007B1E96" w:rsidP="007B1E96">
      <w:pPr>
        <w:pStyle w:val="a3"/>
        <w:ind w:left="360" w:firstLineChars="0" w:firstLine="0"/>
        <w:rPr>
          <w:color w:val="000000" w:themeColor="text1"/>
        </w:rPr>
      </w:pPr>
    </w:p>
    <w:p w14:paraId="775094C1" w14:textId="77777777" w:rsidR="007B1E96" w:rsidRDefault="007B1E96" w:rsidP="007B1E96">
      <w:pPr>
        <w:pStyle w:val="a3"/>
        <w:ind w:left="360" w:firstLineChars="0" w:firstLine="0"/>
        <w:rPr>
          <w:color w:val="000000" w:themeColor="text1"/>
        </w:rPr>
      </w:pPr>
    </w:p>
    <w:p w14:paraId="69679929" w14:textId="77777777" w:rsidR="007B1E96" w:rsidRDefault="007B1E96" w:rsidP="007B1E96">
      <w:pPr>
        <w:pStyle w:val="a3"/>
        <w:ind w:left="360" w:firstLineChars="0" w:firstLine="0"/>
        <w:rPr>
          <w:color w:val="000000" w:themeColor="text1"/>
        </w:rPr>
      </w:pPr>
    </w:p>
    <w:p w14:paraId="466BAD36" w14:textId="77777777" w:rsidR="007B1E96" w:rsidRDefault="007B1E96" w:rsidP="007B1E96">
      <w:pPr>
        <w:pStyle w:val="a3"/>
        <w:ind w:left="360" w:firstLineChars="0" w:firstLine="0"/>
        <w:rPr>
          <w:color w:val="000000" w:themeColor="text1"/>
        </w:rPr>
      </w:pPr>
    </w:p>
    <w:p w14:paraId="2BE0B900" w14:textId="77777777" w:rsidR="007B1E96" w:rsidRDefault="007B1E96" w:rsidP="007B1E96">
      <w:pPr>
        <w:pStyle w:val="a3"/>
        <w:ind w:left="360" w:firstLineChars="0" w:firstLine="0"/>
        <w:rPr>
          <w:color w:val="000000" w:themeColor="text1"/>
        </w:rPr>
      </w:pPr>
    </w:p>
    <w:p w14:paraId="6725FA4E" w14:textId="77777777" w:rsidR="007B1E96" w:rsidRDefault="007B1E96" w:rsidP="007B1E96">
      <w:pPr>
        <w:pStyle w:val="a3"/>
        <w:ind w:left="360" w:firstLineChars="0" w:firstLine="0"/>
        <w:rPr>
          <w:color w:val="000000" w:themeColor="text1"/>
        </w:rPr>
      </w:pPr>
    </w:p>
    <w:p w14:paraId="37008337" w14:textId="77777777" w:rsidR="007B1E96" w:rsidRDefault="007B1E96" w:rsidP="007B1E96">
      <w:pPr>
        <w:pStyle w:val="a3"/>
        <w:ind w:left="360" w:firstLineChars="0" w:firstLine="0"/>
        <w:rPr>
          <w:color w:val="000000" w:themeColor="text1"/>
        </w:rPr>
      </w:pPr>
    </w:p>
    <w:p w14:paraId="29B698A4" w14:textId="77777777" w:rsidR="007B1E96" w:rsidRDefault="007B1E96" w:rsidP="007B1E96">
      <w:pPr>
        <w:pStyle w:val="a3"/>
        <w:ind w:left="360" w:firstLineChars="0" w:firstLine="0"/>
        <w:rPr>
          <w:color w:val="000000" w:themeColor="text1"/>
        </w:rPr>
      </w:pPr>
    </w:p>
    <w:p w14:paraId="5D0AA63D" w14:textId="77777777" w:rsidR="007B1E96" w:rsidRDefault="009603A0" w:rsidP="007B1E96">
      <w:pPr>
        <w:pStyle w:val="a3"/>
        <w:numPr>
          <w:ilvl w:val="0"/>
          <w:numId w:val="5"/>
        </w:numPr>
        <w:ind w:firstLineChars="0"/>
        <w:rPr>
          <w:color w:val="000000" w:themeColor="text1"/>
        </w:rPr>
      </w:pPr>
      <w:proofErr w:type="gramStart"/>
      <w:r>
        <w:rPr>
          <w:rFonts w:hint="eastAsia"/>
          <w:color w:val="000000" w:themeColor="text1"/>
        </w:rPr>
        <w:t>请表达</w:t>
      </w:r>
      <w:proofErr w:type="gramEnd"/>
      <w:r>
        <w:rPr>
          <w:rFonts w:hint="eastAsia"/>
          <w:color w:val="000000" w:themeColor="text1"/>
        </w:rPr>
        <w:t>你对被推荐人未来职业和学业的祝福和期待？</w:t>
      </w:r>
    </w:p>
    <w:p w14:paraId="7C986A1E" w14:textId="77777777" w:rsidR="007B1E96" w:rsidRDefault="007B1E96" w:rsidP="007B1E96">
      <w:pPr>
        <w:pStyle w:val="a3"/>
        <w:ind w:left="360" w:firstLineChars="0" w:firstLine="0"/>
        <w:rPr>
          <w:color w:val="000000" w:themeColor="text1"/>
        </w:rPr>
      </w:pPr>
    </w:p>
    <w:p w14:paraId="7E2BF9AE" w14:textId="77777777" w:rsidR="007B1E96" w:rsidRDefault="007B1E96" w:rsidP="007B1E96">
      <w:pPr>
        <w:pStyle w:val="a3"/>
        <w:ind w:left="360" w:firstLineChars="0" w:firstLine="0"/>
        <w:rPr>
          <w:color w:val="000000" w:themeColor="text1"/>
        </w:rPr>
      </w:pPr>
    </w:p>
    <w:p w14:paraId="781680EB" w14:textId="77777777" w:rsidR="007B1E96" w:rsidRDefault="007B1E96" w:rsidP="007B1E96">
      <w:pPr>
        <w:pStyle w:val="a3"/>
        <w:ind w:left="360" w:firstLineChars="0" w:firstLine="0"/>
        <w:rPr>
          <w:color w:val="000000" w:themeColor="text1"/>
        </w:rPr>
      </w:pPr>
    </w:p>
    <w:p w14:paraId="125CA931" w14:textId="77777777" w:rsidR="004D5039" w:rsidRDefault="004D5039" w:rsidP="007B1E96">
      <w:pPr>
        <w:pStyle w:val="a3"/>
        <w:ind w:left="360" w:firstLineChars="0" w:firstLine="0"/>
        <w:rPr>
          <w:color w:val="000000" w:themeColor="text1"/>
        </w:rPr>
      </w:pPr>
    </w:p>
    <w:p w14:paraId="07D36CFC" w14:textId="77777777" w:rsidR="004D5039" w:rsidRDefault="004D5039" w:rsidP="007B1E96">
      <w:pPr>
        <w:pStyle w:val="a3"/>
        <w:ind w:left="360" w:firstLineChars="0" w:firstLine="0"/>
        <w:rPr>
          <w:color w:val="000000" w:themeColor="text1"/>
        </w:rPr>
      </w:pPr>
    </w:p>
    <w:p w14:paraId="5508AB27" w14:textId="26E445D5" w:rsidR="005C2B6C" w:rsidRDefault="005C2B6C" w:rsidP="007B1E96">
      <w:pPr>
        <w:rPr>
          <w:b/>
          <w:bCs/>
          <w:color w:val="000000" w:themeColor="text1"/>
        </w:rPr>
      </w:pPr>
    </w:p>
    <w:p w14:paraId="1E57BE8B" w14:textId="27359CE2" w:rsidR="00A31A78" w:rsidRDefault="00A31A78" w:rsidP="007B1E96">
      <w:pPr>
        <w:rPr>
          <w:b/>
          <w:bCs/>
          <w:color w:val="000000" w:themeColor="text1"/>
        </w:rPr>
      </w:pPr>
    </w:p>
    <w:p w14:paraId="4ED06164" w14:textId="77777777" w:rsidR="00A31A78" w:rsidRDefault="00A31A78" w:rsidP="007B1E96">
      <w:pPr>
        <w:rPr>
          <w:b/>
          <w:bCs/>
          <w:color w:val="000000" w:themeColor="text1"/>
        </w:rPr>
      </w:pPr>
    </w:p>
    <w:p w14:paraId="489AEC6E" w14:textId="77777777" w:rsidR="00E65072" w:rsidRDefault="00E65072" w:rsidP="007B1E96">
      <w:pPr>
        <w:rPr>
          <w:b/>
          <w:bCs/>
          <w:color w:val="000000" w:themeColor="text1"/>
        </w:rPr>
      </w:pPr>
    </w:p>
    <w:p w14:paraId="7A6D1C10" w14:textId="5344A9BC" w:rsidR="007B1E96" w:rsidRDefault="007B1E96" w:rsidP="007B1E96">
      <w:pPr>
        <w:rPr>
          <w:b/>
          <w:bCs/>
          <w:color w:val="000000" w:themeColor="text1"/>
        </w:rPr>
      </w:pPr>
      <w:r w:rsidRPr="007B1E96">
        <w:rPr>
          <w:rFonts w:hint="eastAsia"/>
          <w:b/>
          <w:bCs/>
          <w:color w:val="000000" w:themeColor="text1"/>
        </w:rPr>
        <w:t>推荐人</w:t>
      </w:r>
      <w:r>
        <w:rPr>
          <w:b/>
          <w:bCs/>
          <w:color w:val="000000" w:themeColor="text1"/>
        </w:rPr>
        <w:t>2</w:t>
      </w:r>
    </w:p>
    <w:tbl>
      <w:tblPr>
        <w:tblStyle w:val="a4"/>
        <w:tblW w:w="0" w:type="auto"/>
        <w:tblLook w:val="04A0" w:firstRow="1" w:lastRow="0" w:firstColumn="1" w:lastColumn="0" w:noHBand="0" w:noVBand="1"/>
      </w:tblPr>
      <w:tblGrid>
        <w:gridCol w:w="2072"/>
        <w:gridCol w:w="2072"/>
        <w:gridCol w:w="2073"/>
        <w:gridCol w:w="2073"/>
      </w:tblGrid>
      <w:tr w:rsidR="0019529E" w14:paraId="35C41A40" w14:textId="77777777" w:rsidTr="00A35367">
        <w:tc>
          <w:tcPr>
            <w:tcW w:w="2072" w:type="dxa"/>
          </w:tcPr>
          <w:p w14:paraId="46DA856D" w14:textId="77777777" w:rsidR="0019529E" w:rsidRPr="00DE0314" w:rsidRDefault="0019529E" w:rsidP="00A35367">
            <w:pPr>
              <w:rPr>
                <w:color w:val="000000" w:themeColor="text1"/>
              </w:rPr>
            </w:pPr>
            <w:r w:rsidRPr="008A011C">
              <w:rPr>
                <w:rFonts w:hint="eastAsia"/>
                <w:color w:val="000000" w:themeColor="text1"/>
              </w:rPr>
              <w:t>姓名：</w:t>
            </w:r>
          </w:p>
        </w:tc>
        <w:tc>
          <w:tcPr>
            <w:tcW w:w="2072" w:type="dxa"/>
          </w:tcPr>
          <w:p w14:paraId="483D8AED" w14:textId="77777777" w:rsidR="0019529E" w:rsidRDefault="0019529E" w:rsidP="00A35367">
            <w:pPr>
              <w:rPr>
                <w:b/>
                <w:bCs/>
                <w:color w:val="000000" w:themeColor="text1"/>
              </w:rPr>
            </w:pPr>
          </w:p>
        </w:tc>
        <w:tc>
          <w:tcPr>
            <w:tcW w:w="2073" w:type="dxa"/>
          </w:tcPr>
          <w:p w14:paraId="7C078840" w14:textId="77777777" w:rsidR="0019529E" w:rsidRPr="00DE0314" w:rsidRDefault="0019529E" w:rsidP="00A35367">
            <w:pPr>
              <w:rPr>
                <w:color w:val="000000" w:themeColor="text1"/>
              </w:rPr>
            </w:pPr>
            <w:r>
              <w:rPr>
                <w:rFonts w:hint="eastAsia"/>
                <w:color w:val="000000" w:themeColor="text1"/>
              </w:rPr>
              <w:t>推荐人邮箱：</w:t>
            </w:r>
          </w:p>
        </w:tc>
        <w:tc>
          <w:tcPr>
            <w:tcW w:w="2073" w:type="dxa"/>
          </w:tcPr>
          <w:p w14:paraId="4802FD81" w14:textId="77777777" w:rsidR="0019529E" w:rsidRDefault="0019529E" w:rsidP="00A35367">
            <w:pPr>
              <w:rPr>
                <w:b/>
                <w:bCs/>
                <w:color w:val="000000" w:themeColor="text1"/>
              </w:rPr>
            </w:pPr>
          </w:p>
        </w:tc>
      </w:tr>
      <w:tr w:rsidR="0019529E" w14:paraId="133AF98B" w14:textId="77777777" w:rsidTr="00A35367">
        <w:tc>
          <w:tcPr>
            <w:tcW w:w="2072" w:type="dxa"/>
          </w:tcPr>
          <w:p w14:paraId="3F2FE1AA" w14:textId="77777777" w:rsidR="0019529E" w:rsidRPr="008A011C" w:rsidRDefault="0019529E" w:rsidP="00A35367">
            <w:pPr>
              <w:rPr>
                <w:color w:val="000000" w:themeColor="text1"/>
              </w:rPr>
            </w:pPr>
            <w:r>
              <w:rPr>
                <w:rFonts w:hint="eastAsia"/>
                <w:color w:val="000000" w:themeColor="text1"/>
              </w:rPr>
              <w:t>电话：</w:t>
            </w:r>
          </w:p>
        </w:tc>
        <w:tc>
          <w:tcPr>
            <w:tcW w:w="2072" w:type="dxa"/>
          </w:tcPr>
          <w:p w14:paraId="2AF11D7C" w14:textId="77777777" w:rsidR="0019529E" w:rsidRDefault="0019529E" w:rsidP="00A35367">
            <w:pPr>
              <w:rPr>
                <w:b/>
                <w:bCs/>
                <w:color w:val="000000" w:themeColor="text1"/>
              </w:rPr>
            </w:pPr>
          </w:p>
        </w:tc>
        <w:tc>
          <w:tcPr>
            <w:tcW w:w="2073" w:type="dxa"/>
          </w:tcPr>
          <w:p w14:paraId="7F04F902" w14:textId="77777777" w:rsidR="0019529E" w:rsidRDefault="0019529E" w:rsidP="00A35367">
            <w:pPr>
              <w:rPr>
                <w:color w:val="000000" w:themeColor="text1"/>
              </w:rPr>
            </w:pPr>
            <w:r>
              <w:rPr>
                <w:rFonts w:hint="eastAsia"/>
                <w:color w:val="000000" w:themeColor="text1"/>
              </w:rPr>
              <w:t>推荐人地址：</w:t>
            </w:r>
          </w:p>
        </w:tc>
        <w:tc>
          <w:tcPr>
            <w:tcW w:w="2073" w:type="dxa"/>
          </w:tcPr>
          <w:p w14:paraId="7CD1AF32" w14:textId="77777777" w:rsidR="0019529E" w:rsidRDefault="0019529E" w:rsidP="00A35367">
            <w:pPr>
              <w:rPr>
                <w:b/>
                <w:bCs/>
                <w:color w:val="000000" w:themeColor="text1"/>
              </w:rPr>
            </w:pPr>
          </w:p>
        </w:tc>
      </w:tr>
      <w:tr w:rsidR="0019529E" w14:paraId="4F49CC26" w14:textId="77777777" w:rsidTr="00A35367">
        <w:tc>
          <w:tcPr>
            <w:tcW w:w="2072" w:type="dxa"/>
          </w:tcPr>
          <w:p w14:paraId="5883FE05" w14:textId="77777777" w:rsidR="0019529E" w:rsidRDefault="0019529E" w:rsidP="00A35367">
            <w:pPr>
              <w:rPr>
                <w:color w:val="000000" w:themeColor="text1"/>
              </w:rPr>
            </w:pPr>
            <w:r>
              <w:rPr>
                <w:rFonts w:hint="eastAsia"/>
                <w:color w:val="000000" w:themeColor="text1"/>
              </w:rPr>
              <w:t>职位：</w:t>
            </w:r>
          </w:p>
        </w:tc>
        <w:tc>
          <w:tcPr>
            <w:tcW w:w="2072" w:type="dxa"/>
          </w:tcPr>
          <w:p w14:paraId="5AB4EC51" w14:textId="77777777" w:rsidR="0019529E" w:rsidRDefault="0019529E" w:rsidP="00A35367">
            <w:pPr>
              <w:rPr>
                <w:b/>
                <w:bCs/>
                <w:color w:val="000000" w:themeColor="text1"/>
              </w:rPr>
            </w:pPr>
          </w:p>
        </w:tc>
        <w:tc>
          <w:tcPr>
            <w:tcW w:w="2073" w:type="dxa"/>
          </w:tcPr>
          <w:p w14:paraId="69DACBD8" w14:textId="77777777" w:rsidR="0019529E" w:rsidRDefault="0019529E" w:rsidP="00A35367">
            <w:pPr>
              <w:rPr>
                <w:color w:val="000000" w:themeColor="text1"/>
              </w:rPr>
            </w:pPr>
            <w:r>
              <w:rPr>
                <w:rFonts w:hint="eastAsia"/>
                <w:color w:val="000000" w:themeColor="text1"/>
              </w:rPr>
              <w:t>所在机构：</w:t>
            </w:r>
          </w:p>
        </w:tc>
        <w:tc>
          <w:tcPr>
            <w:tcW w:w="2073" w:type="dxa"/>
          </w:tcPr>
          <w:p w14:paraId="09CB174E" w14:textId="77777777" w:rsidR="0019529E" w:rsidRDefault="0019529E" w:rsidP="00A35367">
            <w:pPr>
              <w:rPr>
                <w:b/>
                <w:bCs/>
                <w:color w:val="000000" w:themeColor="text1"/>
              </w:rPr>
            </w:pPr>
          </w:p>
        </w:tc>
      </w:tr>
      <w:tr w:rsidR="0019529E" w14:paraId="503039C1" w14:textId="77777777" w:rsidTr="00A35367">
        <w:tc>
          <w:tcPr>
            <w:tcW w:w="2072" w:type="dxa"/>
          </w:tcPr>
          <w:p w14:paraId="5D29AC36" w14:textId="77777777" w:rsidR="0019529E" w:rsidRDefault="0019529E" w:rsidP="00A35367">
            <w:pPr>
              <w:rPr>
                <w:color w:val="000000" w:themeColor="text1"/>
              </w:rPr>
            </w:pPr>
            <w:r>
              <w:rPr>
                <w:rFonts w:hint="eastAsia"/>
                <w:color w:val="000000" w:themeColor="text1"/>
              </w:rPr>
              <w:lastRenderedPageBreak/>
              <w:t>推荐人Title：</w:t>
            </w:r>
          </w:p>
        </w:tc>
        <w:tc>
          <w:tcPr>
            <w:tcW w:w="6218" w:type="dxa"/>
            <w:gridSpan w:val="3"/>
          </w:tcPr>
          <w:p w14:paraId="22C08EBA" w14:textId="77777777" w:rsidR="0019529E" w:rsidRDefault="0019529E" w:rsidP="00A35367">
            <w:pPr>
              <w:rPr>
                <w:b/>
                <w:bCs/>
                <w:color w:val="000000" w:themeColor="text1"/>
              </w:rPr>
            </w:pPr>
            <w:r>
              <w:rPr>
                <w:b/>
                <w:bCs/>
                <w:color w:val="000000" w:themeColor="text1"/>
              </w:rPr>
              <w:t>(</w:t>
            </w:r>
            <w:r>
              <w:rPr>
                <w:rFonts w:hint="eastAsia"/>
                <w:b/>
                <w:bCs/>
                <w:color w:val="000000" w:themeColor="text1"/>
              </w:rPr>
              <w:t>Dr</w:t>
            </w:r>
            <w:r>
              <w:rPr>
                <w:b/>
                <w:bCs/>
                <w:color w:val="000000" w:themeColor="text1"/>
              </w:rPr>
              <w:t>./Prof/</w:t>
            </w:r>
            <w:proofErr w:type="spellStart"/>
            <w:r>
              <w:rPr>
                <w:b/>
                <w:bCs/>
                <w:color w:val="000000" w:themeColor="text1"/>
              </w:rPr>
              <w:t>Mr</w:t>
            </w:r>
            <w:proofErr w:type="spellEnd"/>
            <w:r>
              <w:rPr>
                <w:b/>
                <w:bCs/>
                <w:color w:val="000000" w:themeColor="text1"/>
              </w:rPr>
              <w:t>/</w:t>
            </w:r>
            <w:proofErr w:type="spellStart"/>
            <w:r>
              <w:rPr>
                <w:b/>
                <w:bCs/>
                <w:color w:val="000000" w:themeColor="text1"/>
              </w:rPr>
              <w:t>Mrs</w:t>
            </w:r>
            <w:proofErr w:type="spellEnd"/>
            <w:r>
              <w:rPr>
                <w:b/>
                <w:bCs/>
                <w:color w:val="000000" w:themeColor="text1"/>
              </w:rPr>
              <w:t>/Ms./Miss)</w:t>
            </w:r>
          </w:p>
        </w:tc>
      </w:tr>
      <w:tr w:rsidR="0019529E" w14:paraId="4B8D460D" w14:textId="77777777" w:rsidTr="00A35367">
        <w:tc>
          <w:tcPr>
            <w:tcW w:w="4144" w:type="dxa"/>
            <w:gridSpan w:val="2"/>
          </w:tcPr>
          <w:p w14:paraId="65248631" w14:textId="77777777" w:rsidR="0019529E" w:rsidRDefault="0019529E" w:rsidP="00A35367">
            <w:pPr>
              <w:rPr>
                <w:b/>
                <w:bCs/>
                <w:color w:val="000000" w:themeColor="text1"/>
              </w:rPr>
            </w:pPr>
            <w:r>
              <w:rPr>
                <w:rFonts w:hint="eastAsia"/>
                <w:color w:val="000000" w:themeColor="text1"/>
              </w:rPr>
              <w:t>何时与被推荐人认识：</w:t>
            </w:r>
          </w:p>
        </w:tc>
        <w:tc>
          <w:tcPr>
            <w:tcW w:w="4146" w:type="dxa"/>
            <w:gridSpan w:val="2"/>
          </w:tcPr>
          <w:p w14:paraId="453CE0EA" w14:textId="77777777" w:rsidR="0019529E" w:rsidRDefault="0019529E" w:rsidP="00A35367">
            <w:pPr>
              <w:rPr>
                <w:b/>
                <w:bCs/>
                <w:color w:val="000000" w:themeColor="text1"/>
              </w:rPr>
            </w:pPr>
          </w:p>
        </w:tc>
      </w:tr>
      <w:tr w:rsidR="0019529E" w14:paraId="3C302CDD" w14:textId="77777777" w:rsidTr="00A35367">
        <w:tc>
          <w:tcPr>
            <w:tcW w:w="4144" w:type="dxa"/>
            <w:gridSpan w:val="2"/>
          </w:tcPr>
          <w:p w14:paraId="05C540C9" w14:textId="77777777" w:rsidR="0019529E" w:rsidRDefault="0019529E" w:rsidP="00A35367">
            <w:pPr>
              <w:rPr>
                <w:color w:val="000000" w:themeColor="text1"/>
              </w:rPr>
            </w:pPr>
            <w:r>
              <w:rPr>
                <w:rFonts w:hint="eastAsia"/>
                <w:color w:val="000000" w:themeColor="text1"/>
              </w:rPr>
              <w:t>什么情况下与被推荐人认识：</w:t>
            </w:r>
          </w:p>
        </w:tc>
        <w:tc>
          <w:tcPr>
            <w:tcW w:w="4146" w:type="dxa"/>
            <w:gridSpan w:val="2"/>
          </w:tcPr>
          <w:p w14:paraId="7B530D3F" w14:textId="77777777" w:rsidR="0019529E" w:rsidRDefault="0019529E" w:rsidP="00A35367">
            <w:pPr>
              <w:rPr>
                <w:b/>
                <w:bCs/>
                <w:color w:val="000000" w:themeColor="text1"/>
              </w:rPr>
            </w:pPr>
          </w:p>
        </w:tc>
      </w:tr>
    </w:tbl>
    <w:p w14:paraId="1F35E13F" w14:textId="77777777" w:rsidR="007B1E96" w:rsidRPr="007A7884" w:rsidRDefault="007B1E96" w:rsidP="007B1E96">
      <w:pPr>
        <w:rPr>
          <w:color w:val="000000" w:themeColor="text1"/>
        </w:rPr>
      </w:pPr>
    </w:p>
    <w:p w14:paraId="710EE1E2" w14:textId="77777777" w:rsidR="007B1E96" w:rsidRDefault="007B1E96" w:rsidP="007B1E96">
      <w:pPr>
        <w:rPr>
          <w:color w:val="000000" w:themeColor="text1"/>
        </w:rPr>
      </w:pPr>
      <w:r>
        <w:rPr>
          <w:rFonts w:hint="eastAsia"/>
          <w:color w:val="000000" w:themeColor="text1"/>
        </w:rPr>
        <w:t>推荐信</w:t>
      </w:r>
      <w:r w:rsidR="00AC0C4F">
        <w:rPr>
          <w:rFonts w:hint="eastAsia"/>
          <w:color w:val="000000" w:themeColor="text1"/>
        </w:rPr>
        <w:t>主体</w:t>
      </w:r>
      <w:r>
        <w:rPr>
          <w:rFonts w:hint="eastAsia"/>
          <w:color w:val="000000" w:themeColor="text1"/>
        </w:rPr>
        <w:t>：</w:t>
      </w:r>
    </w:p>
    <w:p w14:paraId="62FC9D8D" w14:textId="77777777" w:rsidR="007B1E96" w:rsidRDefault="007B1E96" w:rsidP="007B1E96">
      <w:pPr>
        <w:rPr>
          <w:color w:val="000000" w:themeColor="text1"/>
        </w:rPr>
      </w:pPr>
    </w:p>
    <w:p w14:paraId="10350D35" w14:textId="23553D6F" w:rsidR="008A7394" w:rsidRDefault="007B1E96" w:rsidP="008A7394">
      <w:pPr>
        <w:pStyle w:val="a3"/>
        <w:numPr>
          <w:ilvl w:val="0"/>
          <w:numId w:val="6"/>
        </w:numPr>
        <w:ind w:firstLineChars="0"/>
        <w:rPr>
          <w:color w:val="000000" w:themeColor="text1"/>
        </w:rPr>
      </w:pPr>
      <w:r w:rsidRPr="008A7394">
        <w:rPr>
          <w:rFonts w:hint="eastAsia"/>
          <w:color w:val="000000" w:themeColor="text1"/>
        </w:rPr>
        <w:t>请描述你对被推荐人的整体印象</w:t>
      </w:r>
      <w:r w:rsidR="00003E88">
        <w:rPr>
          <w:rFonts w:hint="eastAsia"/>
          <w:color w:val="000000" w:themeColor="text1"/>
        </w:rPr>
        <w:t>以及你们的互动和交集。</w:t>
      </w:r>
    </w:p>
    <w:p w14:paraId="5E485BB4" w14:textId="77777777" w:rsidR="008A7394" w:rsidRDefault="008A7394" w:rsidP="008A7394">
      <w:pPr>
        <w:pStyle w:val="a3"/>
        <w:ind w:left="420" w:firstLineChars="0" w:firstLine="0"/>
        <w:rPr>
          <w:color w:val="000000" w:themeColor="text1"/>
        </w:rPr>
      </w:pPr>
    </w:p>
    <w:p w14:paraId="18F3041A" w14:textId="77777777" w:rsidR="008A7394" w:rsidRDefault="008A7394" w:rsidP="008A7394">
      <w:pPr>
        <w:pStyle w:val="a3"/>
        <w:ind w:left="420" w:firstLineChars="0" w:firstLine="0"/>
        <w:rPr>
          <w:color w:val="000000" w:themeColor="text1"/>
        </w:rPr>
      </w:pPr>
    </w:p>
    <w:p w14:paraId="3DF108A7" w14:textId="77777777" w:rsidR="008A7394" w:rsidRDefault="008A7394" w:rsidP="008A7394">
      <w:pPr>
        <w:pStyle w:val="a3"/>
        <w:ind w:left="420" w:firstLineChars="0" w:firstLine="0"/>
        <w:rPr>
          <w:color w:val="000000" w:themeColor="text1"/>
        </w:rPr>
      </w:pPr>
    </w:p>
    <w:p w14:paraId="62E5B2C7" w14:textId="77777777" w:rsidR="008A7394" w:rsidRDefault="008A7394" w:rsidP="008A7394">
      <w:pPr>
        <w:pStyle w:val="a3"/>
        <w:ind w:left="420" w:firstLineChars="0" w:firstLine="0"/>
        <w:rPr>
          <w:color w:val="000000" w:themeColor="text1"/>
        </w:rPr>
      </w:pPr>
    </w:p>
    <w:p w14:paraId="21085A68" w14:textId="042E2F41" w:rsidR="007B1E96" w:rsidRPr="008A7394" w:rsidRDefault="007B1E96" w:rsidP="008A7394">
      <w:pPr>
        <w:pStyle w:val="a3"/>
        <w:numPr>
          <w:ilvl w:val="0"/>
          <w:numId w:val="6"/>
        </w:numPr>
        <w:ind w:firstLineChars="0"/>
        <w:rPr>
          <w:color w:val="000000" w:themeColor="text1"/>
        </w:rPr>
      </w:pPr>
      <w:r w:rsidRPr="008A7394">
        <w:rPr>
          <w:rFonts w:hint="eastAsia"/>
          <w:color w:val="000000" w:themeColor="text1"/>
        </w:rPr>
        <w:t>请评价被推荐人的</w:t>
      </w:r>
      <w:r w:rsidR="008F23D5">
        <w:rPr>
          <w:rFonts w:hint="eastAsia"/>
          <w:color w:val="000000" w:themeColor="text1"/>
        </w:rPr>
        <w:t>学术/工作</w:t>
      </w:r>
      <w:r w:rsidRPr="008A7394">
        <w:rPr>
          <w:rFonts w:hint="eastAsia"/>
          <w:color w:val="000000" w:themeColor="text1"/>
        </w:rPr>
        <w:t>表现，</w:t>
      </w:r>
      <w:r w:rsidR="00215992">
        <w:rPr>
          <w:rFonts w:hint="eastAsia"/>
          <w:color w:val="000000" w:themeColor="text1"/>
        </w:rPr>
        <w:t>并用详细的事例进行说明</w:t>
      </w:r>
      <w:r w:rsidRPr="008A7394">
        <w:rPr>
          <w:rFonts w:hint="eastAsia"/>
          <w:color w:val="000000" w:themeColor="text1"/>
        </w:rPr>
        <w:t>？</w:t>
      </w:r>
    </w:p>
    <w:p w14:paraId="588100A7" w14:textId="77777777" w:rsidR="007B1E96" w:rsidRPr="00EF37D0" w:rsidRDefault="007B1E96" w:rsidP="007B1E96">
      <w:pPr>
        <w:pStyle w:val="a3"/>
        <w:ind w:left="360" w:firstLineChars="0" w:firstLine="0"/>
        <w:rPr>
          <w:color w:val="000000" w:themeColor="text1"/>
        </w:rPr>
      </w:pPr>
    </w:p>
    <w:p w14:paraId="6802DB56" w14:textId="77777777" w:rsidR="007B1E96" w:rsidRPr="004D28A6" w:rsidRDefault="007B1E96" w:rsidP="007B1E96">
      <w:pPr>
        <w:pStyle w:val="a3"/>
        <w:ind w:left="360" w:firstLineChars="0" w:firstLine="0"/>
        <w:rPr>
          <w:color w:val="000000" w:themeColor="text1"/>
        </w:rPr>
      </w:pPr>
    </w:p>
    <w:p w14:paraId="50A555D2" w14:textId="77777777" w:rsidR="007B1E96" w:rsidRDefault="007B1E96" w:rsidP="007B1E96">
      <w:pPr>
        <w:pStyle w:val="a3"/>
        <w:ind w:left="360" w:firstLineChars="0" w:firstLine="0"/>
        <w:rPr>
          <w:color w:val="000000" w:themeColor="text1"/>
        </w:rPr>
      </w:pPr>
    </w:p>
    <w:p w14:paraId="71DA427C" w14:textId="77777777" w:rsidR="00242B73" w:rsidRDefault="00242B73" w:rsidP="007B1E96">
      <w:pPr>
        <w:pStyle w:val="a3"/>
        <w:ind w:left="360" w:firstLineChars="0" w:firstLine="0"/>
        <w:rPr>
          <w:color w:val="000000" w:themeColor="text1"/>
        </w:rPr>
      </w:pPr>
    </w:p>
    <w:p w14:paraId="5D359026" w14:textId="77777777" w:rsidR="007B1E96" w:rsidRDefault="007B1E96" w:rsidP="007B1E96">
      <w:pPr>
        <w:pStyle w:val="a3"/>
        <w:ind w:left="360" w:firstLineChars="0" w:firstLine="0"/>
        <w:rPr>
          <w:color w:val="000000" w:themeColor="text1"/>
        </w:rPr>
      </w:pPr>
    </w:p>
    <w:p w14:paraId="6AE7DA71" w14:textId="77777777" w:rsidR="007B1E96" w:rsidRDefault="007B1E96" w:rsidP="007B1E96">
      <w:pPr>
        <w:pStyle w:val="a3"/>
        <w:ind w:left="360" w:firstLineChars="0" w:firstLine="0"/>
        <w:rPr>
          <w:color w:val="000000" w:themeColor="text1"/>
        </w:rPr>
      </w:pPr>
    </w:p>
    <w:p w14:paraId="5BB41CAE" w14:textId="77777777" w:rsidR="007B1E96" w:rsidRDefault="007B1E96" w:rsidP="007B1E96">
      <w:pPr>
        <w:pStyle w:val="a3"/>
        <w:ind w:left="360" w:firstLineChars="0" w:firstLine="0"/>
        <w:rPr>
          <w:color w:val="000000" w:themeColor="text1"/>
        </w:rPr>
      </w:pPr>
    </w:p>
    <w:p w14:paraId="27BD3453" w14:textId="77777777" w:rsidR="007B1E96" w:rsidRDefault="007B1E96" w:rsidP="007B1E96">
      <w:pPr>
        <w:pStyle w:val="a3"/>
        <w:ind w:left="360" w:firstLineChars="0" w:firstLine="0"/>
        <w:rPr>
          <w:color w:val="000000" w:themeColor="text1"/>
        </w:rPr>
      </w:pPr>
    </w:p>
    <w:p w14:paraId="208D2A52" w14:textId="77777777" w:rsidR="007B1E96" w:rsidRDefault="007B1E96" w:rsidP="007B1E96">
      <w:pPr>
        <w:pStyle w:val="a3"/>
        <w:ind w:left="360" w:firstLineChars="0" w:firstLine="0"/>
        <w:rPr>
          <w:color w:val="000000" w:themeColor="text1"/>
        </w:rPr>
      </w:pPr>
    </w:p>
    <w:p w14:paraId="629D6148" w14:textId="77777777" w:rsidR="007B1E96" w:rsidRDefault="007B1E96" w:rsidP="007B1E96">
      <w:pPr>
        <w:pStyle w:val="a3"/>
        <w:ind w:left="360" w:firstLineChars="0" w:firstLine="0"/>
        <w:rPr>
          <w:color w:val="000000" w:themeColor="text1"/>
        </w:rPr>
      </w:pPr>
    </w:p>
    <w:p w14:paraId="4AA9EAA9" w14:textId="77777777" w:rsidR="007B1E96" w:rsidRPr="008A011C" w:rsidRDefault="007B1E96" w:rsidP="007B1E96">
      <w:pPr>
        <w:pStyle w:val="a3"/>
        <w:ind w:left="360" w:firstLineChars="0" w:firstLine="0"/>
        <w:rPr>
          <w:color w:val="000000" w:themeColor="text1"/>
        </w:rPr>
      </w:pPr>
    </w:p>
    <w:p w14:paraId="739C379F" w14:textId="77777777" w:rsidR="007B1E96" w:rsidRDefault="007B1E96" w:rsidP="008A7394">
      <w:pPr>
        <w:pStyle w:val="a3"/>
        <w:numPr>
          <w:ilvl w:val="0"/>
          <w:numId w:val="6"/>
        </w:numPr>
        <w:ind w:firstLineChars="0"/>
        <w:rPr>
          <w:color w:val="000000" w:themeColor="text1"/>
        </w:rPr>
      </w:pPr>
      <w:r>
        <w:rPr>
          <w:rFonts w:hint="eastAsia"/>
          <w:color w:val="000000" w:themeColor="text1"/>
        </w:rPr>
        <w:t>请评价被推荐人的</w:t>
      </w:r>
      <w:r w:rsidR="00C35DF2">
        <w:rPr>
          <w:rFonts w:hint="eastAsia"/>
          <w:color w:val="000000" w:themeColor="text1"/>
        </w:rPr>
        <w:t>专业兴趣和</w:t>
      </w:r>
      <w:r>
        <w:rPr>
          <w:rFonts w:hint="eastAsia"/>
          <w:color w:val="000000" w:themeColor="text1"/>
        </w:rPr>
        <w:t>专业能力，</w:t>
      </w:r>
      <w:r w:rsidR="00215992">
        <w:rPr>
          <w:rFonts w:hint="eastAsia"/>
          <w:color w:val="000000" w:themeColor="text1"/>
        </w:rPr>
        <w:t>并用详细的事例进行说明</w:t>
      </w:r>
      <w:r>
        <w:rPr>
          <w:rFonts w:hint="eastAsia"/>
          <w:color w:val="000000" w:themeColor="text1"/>
        </w:rPr>
        <w:t>？</w:t>
      </w:r>
    </w:p>
    <w:p w14:paraId="4B0ED3FC" w14:textId="77777777" w:rsidR="007B1E96" w:rsidRDefault="007B1E96" w:rsidP="007B1E96">
      <w:pPr>
        <w:pStyle w:val="a3"/>
        <w:ind w:left="360" w:firstLineChars="0" w:firstLine="0"/>
        <w:rPr>
          <w:color w:val="000000" w:themeColor="text1"/>
        </w:rPr>
      </w:pPr>
    </w:p>
    <w:p w14:paraId="12E742E4" w14:textId="77777777" w:rsidR="007B1E96" w:rsidRDefault="007B1E96" w:rsidP="007B1E96">
      <w:pPr>
        <w:pStyle w:val="a3"/>
        <w:ind w:left="360" w:firstLineChars="0" w:firstLine="0"/>
        <w:rPr>
          <w:color w:val="000000" w:themeColor="text1"/>
        </w:rPr>
      </w:pPr>
    </w:p>
    <w:p w14:paraId="4CFDDE39" w14:textId="77777777" w:rsidR="007B1E96" w:rsidRDefault="007B1E96" w:rsidP="007B1E96">
      <w:pPr>
        <w:pStyle w:val="a3"/>
        <w:ind w:left="360" w:firstLineChars="0" w:firstLine="0"/>
        <w:rPr>
          <w:color w:val="000000" w:themeColor="text1"/>
        </w:rPr>
      </w:pPr>
    </w:p>
    <w:p w14:paraId="42430FCB" w14:textId="77777777" w:rsidR="007B1E96" w:rsidRDefault="007B1E96" w:rsidP="007B1E96">
      <w:pPr>
        <w:pStyle w:val="a3"/>
        <w:ind w:left="360" w:firstLineChars="0" w:firstLine="0"/>
        <w:rPr>
          <w:color w:val="000000" w:themeColor="text1"/>
        </w:rPr>
      </w:pPr>
    </w:p>
    <w:p w14:paraId="21C1A57B" w14:textId="77777777" w:rsidR="007B1E96" w:rsidRDefault="007B1E96" w:rsidP="007B1E96">
      <w:pPr>
        <w:pStyle w:val="a3"/>
        <w:ind w:left="360" w:firstLineChars="0" w:firstLine="0"/>
        <w:rPr>
          <w:color w:val="000000" w:themeColor="text1"/>
        </w:rPr>
      </w:pPr>
    </w:p>
    <w:p w14:paraId="1CF62525" w14:textId="77777777" w:rsidR="007B1E96" w:rsidRDefault="007B1E96" w:rsidP="007B1E96">
      <w:pPr>
        <w:pStyle w:val="a3"/>
        <w:ind w:left="360" w:firstLineChars="0" w:firstLine="0"/>
        <w:rPr>
          <w:color w:val="000000" w:themeColor="text1"/>
        </w:rPr>
      </w:pPr>
    </w:p>
    <w:p w14:paraId="29FBBE88" w14:textId="77777777" w:rsidR="007B1E96" w:rsidRDefault="007B1E96" w:rsidP="007B1E96">
      <w:pPr>
        <w:pStyle w:val="a3"/>
        <w:ind w:left="360" w:firstLineChars="0" w:firstLine="0"/>
        <w:rPr>
          <w:color w:val="000000" w:themeColor="text1"/>
        </w:rPr>
      </w:pPr>
    </w:p>
    <w:p w14:paraId="39C922D3" w14:textId="77777777" w:rsidR="00242B73" w:rsidRDefault="00242B73" w:rsidP="007B1E96">
      <w:pPr>
        <w:pStyle w:val="a3"/>
        <w:ind w:left="360" w:firstLineChars="0" w:firstLine="0"/>
        <w:rPr>
          <w:color w:val="000000" w:themeColor="text1"/>
        </w:rPr>
      </w:pPr>
    </w:p>
    <w:p w14:paraId="7449D410" w14:textId="77777777" w:rsidR="007B1E96" w:rsidRDefault="007B1E96" w:rsidP="007B1E96">
      <w:pPr>
        <w:pStyle w:val="a3"/>
        <w:ind w:left="360" w:firstLineChars="0" w:firstLine="0"/>
        <w:rPr>
          <w:color w:val="000000" w:themeColor="text1"/>
        </w:rPr>
      </w:pPr>
    </w:p>
    <w:p w14:paraId="4F595ABB" w14:textId="77777777" w:rsidR="007B1E96" w:rsidRDefault="007B1E96" w:rsidP="007B1E96">
      <w:pPr>
        <w:pStyle w:val="a3"/>
        <w:ind w:left="360" w:firstLineChars="0" w:firstLine="0"/>
        <w:rPr>
          <w:color w:val="000000" w:themeColor="text1"/>
        </w:rPr>
      </w:pPr>
    </w:p>
    <w:p w14:paraId="31FA8795" w14:textId="77777777" w:rsidR="00AC6461" w:rsidRDefault="007B1E96" w:rsidP="00AC6461">
      <w:pPr>
        <w:pStyle w:val="a3"/>
        <w:numPr>
          <w:ilvl w:val="0"/>
          <w:numId w:val="6"/>
        </w:numPr>
        <w:ind w:firstLineChars="0"/>
        <w:rPr>
          <w:color w:val="000000" w:themeColor="text1"/>
        </w:rPr>
      </w:pPr>
      <w:proofErr w:type="gramStart"/>
      <w:r>
        <w:rPr>
          <w:rFonts w:hint="eastAsia"/>
          <w:color w:val="000000" w:themeColor="text1"/>
        </w:rPr>
        <w:t>请表达</w:t>
      </w:r>
      <w:proofErr w:type="gramEnd"/>
      <w:r>
        <w:rPr>
          <w:rFonts w:hint="eastAsia"/>
          <w:color w:val="000000" w:themeColor="text1"/>
        </w:rPr>
        <w:t>你对被推荐人</w:t>
      </w:r>
      <w:r w:rsidR="00415C2F">
        <w:rPr>
          <w:rFonts w:hint="eastAsia"/>
          <w:color w:val="000000" w:themeColor="text1"/>
        </w:rPr>
        <w:t>未来职业和学业</w:t>
      </w:r>
      <w:r>
        <w:rPr>
          <w:rFonts w:hint="eastAsia"/>
          <w:color w:val="000000" w:themeColor="text1"/>
        </w:rPr>
        <w:t>的祝福和期待？</w:t>
      </w:r>
    </w:p>
    <w:p w14:paraId="73303C30" w14:textId="77777777" w:rsidR="00AC6461" w:rsidRDefault="00AC6461" w:rsidP="00AC6461">
      <w:pPr>
        <w:pStyle w:val="a3"/>
        <w:ind w:left="420" w:firstLineChars="0" w:firstLine="0"/>
        <w:rPr>
          <w:color w:val="000000" w:themeColor="text1"/>
        </w:rPr>
      </w:pPr>
    </w:p>
    <w:p w14:paraId="1C81EE35" w14:textId="77777777" w:rsidR="00AC6461" w:rsidRDefault="00AC6461" w:rsidP="00AC6461">
      <w:pPr>
        <w:pStyle w:val="a3"/>
        <w:ind w:left="420" w:firstLineChars="0" w:firstLine="0"/>
        <w:rPr>
          <w:color w:val="000000" w:themeColor="text1"/>
        </w:rPr>
      </w:pPr>
    </w:p>
    <w:p w14:paraId="3F9C28F7" w14:textId="77777777" w:rsidR="009F6E54" w:rsidRDefault="009F6E54" w:rsidP="00AC6461">
      <w:pPr>
        <w:pStyle w:val="a3"/>
        <w:ind w:left="420" w:firstLineChars="0" w:firstLine="0"/>
        <w:rPr>
          <w:color w:val="000000" w:themeColor="text1"/>
        </w:rPr>
      </w:pPr>
    </w:p>
    <w:p w14:paraId="64DC7108" w14:textId="77777777" w:rsidR="009F6E54" w:rsidRDefault="009F6E54" w:rsidP="00AC6461">
      <w:pPr>
        <w:pStyle w:val="a3"/>
        <w:ind w:left="420" w:firstLineChars="0" w:firstLine="0"/>
        <w:rPr>
          <w:color w:val="000000" w:themeColor="text1"/>
        </w:rPr>
      </w:pPr>
    </w:p>
    <w:p w14:paraId="77E92FEC" w14:textId="77777777" w:rsidR="00AC6461" w:rsidRPr="00AC6461" w:rsidRDefault="00AC6461" w:rsidP="00AC6461">
      <w:pPr>
        <w:pStyle w:val="a3"/>
        <w:ind w:left="420" w:firstLineChars="0" w:firstLine="0"/>
        <w:rPr>
          <w:color w:val="000000" w:themeColor="text1"/>
        </w:rPr>
      </w:pPr>
    </w:p>
    <w:sectPr w:rsidR="00AC6461" w:rsidRPr="00AC6461" w:rsidSect="005113CC">
      <w:headerReference w:type="even" r:id="rId8"/>
      <w:headerReference w:type="default" r:id="rId9"/>
      <w:footerReference w:type="even" r:id="rId10"/>
      <w:footerReference w:type="default" r:id="rId11"/>
      <w:headerReference w:type="first" r:id="rId12"/>
      <w:footerReference w:type="first" r:id="rId13"/>
      <w:pgSz w:w="11900" w:h="16840"/>
      <w:pgMar w:top="1440" w:right="1800" w:bottom="837" w:left="1800" w:header="851" w:footer="40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617E50" w14:textId="77777777" w:rsidR="005113CC" w:rsidRDefault="005113CC" w:rsidP="00E20C28">
      <w:r>
        <w:separator/>
      </w:r>
    </w:p>
  </w:endnote>
  <w:endnote w:type="continuationSeparator" w:id="0">
    <w:p w14:paraId="500A186E" w14:textId="77777777" w:rsidR="005113CC" w:rsidRDefault="005113CC" w:rsidP="00E20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C1187" w14:textId="77777777" w:rsidR="00037AD7" w:rsidRDefault="00037AD7">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E54307" w14:textId="22B8CEDA" w:rsidR="006930B7" w:rsidRPr="006930B7" w:rsidRDefault="006930B7" w:rsidP="006930B7">
    <w:pPr>
      <w:pStyle w:val="a7"/>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B89BC" w14:textId="77777777" w:rsidR="00037AD7" w:rsidRDefault="00037AD7">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5A8B07" w14:textId="77777777" w:rsidR="005113CC" w:rsidRDefault="005113CC" w:rsidP="00E20C28">
      <w:r>
        <w:separator/>
      </w:r>
    </w:p>
  </w:footnote>
  <w:footnote w:type="continuationSeparator" w:id="0">
    <w:p w14:paraId="5D1FCA87" w14:textId="77777777" w:rsidR="005113CC" w:rsidRDefault="005113CC" w:rsidP="00E20C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FFF99B" w14:textId="77777777" w:rsidR="00037AD7" w:rsidRDefault="00037AD7">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5"/>
      <w:gridCol w:w="4145"/>
    </w:tblGrid>
    <w:tr w:rsidR="00B342BC" w14:paraId="2674D1B6" w14:textId="77777777" w:rsidTr="00B342BC">
      <w:tc>
        <w:tcPr>
          <w:tcW w:w="4145" w:type="dxa"/>
        </w:tcPr>
        <w:p w14:paraId="1FF21595" w14:textId="19793DE0" w:rsidR="00B342BC" w:rsidRDefault="00B342BC" w:rsidP="00E20C28">
          <w:pPr>
            <w:pStyle w:val="a5"/>
            <w:pBdr>
              <w:bottom w:val="none" w:sz="0" w:space="0" w:color="auto"/>
            </w:pBdr>
            <w:jc w:val="left"/>
          </w:pPr>
        </w:p>
      </w:tc>
      <w:tc>
        <w:tcPr>
          <w:tcW w:w="4145" w:type="dxa"/>
          <w:vAlign w:val="bottom"/>
        </w:tcPr>
        <w:p w14:paraId="2532BC76" w14:textId="5B476801" w:rsidR="00B342BC" w:rsidRDefault="00B342BC" w:rsidP="00B81E8E">
          <w:pPr>
            <w:pStyle w:val="a5"/>
            <w:pBdr>
              <w:bottom w:val="none" w:sz="0" w:space="0" w:color="auto"/>
            </w:pBdr>
            <w:jc w:val="right"/>
          </w:pPr>
        </w:p>
      </w:tc>
    </w:tr>
  </w:tbl>
  <w:p w14:paraId="6A9DFA99" w14:textId="2ECE63BC" w:rsidR="00E20C28" w:rsidRDefault="00E20C28" w:rsidP="00E20C28">
    <w:pPr>
      <w:pStyle w:val="a5"/>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3CAB26" w14:textId="77777777" w:rsidR="00037AD7" w:rsidRDefault="00037AD7">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86357"/>
    <w:multiLevelType w:val="hybridMultilevel"/>
    <w:tmpl w:val="02C831DC"/>
    <w:lvl w:ilvl="0" w:tplc="04090013">
      <w:start w:val="1"/>
      <w:numFmt w:val="chineseCountingThousand"/>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4E3E7B"/>
    <w:multiLevelType w:val="hybridMultilevel"/>
    <w:tmpl w:val="F3B86794"/>
    <w:lvl w:ilvl="0" w:tplc="04C8C292">
      <w:start w:val="1"/>
      <w:numFmt w:val="upperRoman"/>
      <w:lvlText w:val="%1、"/>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CB3272C"/>
    <w:multiLevelType w:val="hybridMultilevel"/>
    <w:tmpl w:val="77B032C2"/>
    <w:lvl w:ilvl="0" w:tplc="3FDA01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9805710"/>
    <w:multiLevelType w:val="hybridMultilevel"/>
    <w:tmpl w:val="EEFE280E"/>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B85439A"/>
    <w:multiLevelType w:val="hybridMultilevel"/>
    <w:tmpl w:val="6B2E4CD4"/>
    <w:lvl w:ilvl="0" w:tplc="F410D2A6">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5F41100"/>
    <w:multiLevelType w:val="hybridMultilevel"/>
    <w:tmpl w:val="D21AEC62"/>
    <w:lvl w:ilvl="0" w:tplc="70E479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BE7565E"/>
    <w:multiLevelType w:val="hybridMultilevel"/>
    <w:tmpl w:val="D1C63BC2"/>
    <w:lvl w:ilvl="0" w:tplc="97C631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BEB2966"/>
    <w:multiLevelType w:val="hybridMultilevel"/>
    <w:tmpl w:val="2E42DF14"/>
    <w:lvl w:ilvl="0" w:tplc="D41A73AC">
      <w:start w:val="1"/>
      <w:numFmt w:val="upperRoman"/>
      <w:lvlText w:val="%1"/>
      <w:lvlJc w:val="left"/>
      <w:pPr>
        <w:ind w:left="420" w:hanging="420"/>
      </w:pPr>
      <w:rPr>
        <w:rFonts w:hint="eastAsia"/>
        <w:sz w:val="28"/>
        <w:szCs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F2048AA"/>
    <w:multiLevelType w:val="hybridMultilevel"/>
    <w:tmpl w:val="0AB05D82"/>
    <w:lvl w:ilvl="0" w:tplc="EF5C397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EAC2B59"/>
    <w:multiLevelType w:val="hybridMultilevel"/>
    <w:tmpl w:val="83E67872"/>
    <w:lvl w:ilvl="0" w:tplc="0D98ED06">
      <w:start w:val="1"/>
      <w:numFmt w:val="upperRoman"/>
      <w:lvlText w:val="I%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1CB37BD"/>
    <w:multiLevelType w:val="hybridMultilevel"/>
    <w:tmpl w:val="B84A7464"/>
    <w:lvl w:ilvl="0" w:tplc="168429CC">
      <w:start w:val="1"/>
      <w:numFmt w:val="none"/>
      <w:lvlText w:val="I"/>
      <w:lvlJc w:val="left"/>
      <w:pPr>
        <w:ind w:left="840" w:hanging="420"/>
      </w:pPr>
      <w:rPr>
        <w:rFonts w:hint="eastAsia"/>
      </w:rPr>
    </w:lvl>
    <w:lvl w:ilvl="1" w:tplc="0409001B">
      <w:start w:val="1"/>
      <w:numFmt w:val="lowerRoman"/>
      <w:lvlText w:val="%2."/>
      <w:lvlJc w:val="righ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527568225">
    <w:abstractNumId w:val="2"/>
  </w:num>
  <w:num w:numId="2" w16cid:durableId="60252809">
    <w:abstractNumId w:val="5"/>
  </w:num>
  <w:num w:numId="3" w16cid:durableId="667514518">
    <w:abstractNumId w:val="6"/>
  </w:num>
  <w:num w:numId="4" w16cid:durableId="143863827">
    <w:abstractNumId w:val="0"/>
  </w:num>
  <w:num w:numId="5" w16cid:durableId="1162232352">
    <w:abstractNumId w:val="8"/>
  </w:num>
  <w:num w:numId="6" w16cid:durableId="1551040964">
    <w:abstractNumId w:val="3"/>
  </w:num>
  <w:num w:numId="7" w16cid:durableId="211384197">
    <w:abstractNumId w:val="4"/>
  </w:num>
  <w:num w:numId="8" w16cid:durableId="363677447">
    <w:abstractNumId w:val="9"/>
  </w:num>
  <w:num w:numId="9" w16cid:durableId="1705447246">
    <w:abstractNumId w:val="1"/>
  </w:num>
  <w:num w:numId="10" w16cid:durableId="573704684">
    <w:abstractNumId w:val="10"/>
  </w:num>
  <w:num w:numId="11" w16cid:durableId="6775862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MTUzMDMysLQwMzFQ0lEKTi0uzszPAykwqgUAtFUnFiwAAAA="/>
  </w:docVars>
  <w:rsids>
    <w:rsidRoot w:val="00E370D2"/>
    <w:rsid w:val="00000BFB"/>
    <w:rsid w:val="00003E88"/>
    <w:rsid w:val="000052D4"/>
    <w:rsid w:val="00017515"/>
    <w:rsid w:val="0002569C"/>
    <w:rsid w:val="0003507B"/>
    <w:rsid w:val="00037AD7"/>
    <w:rsid w:val="000476E9"/>
    <w:rsid w:val="000613C5"/>
    <w:rsid w:val="0006730B"/>
    <w:rsid w:val="000904A6"/>
    <w:rsid w:val="000979DB"/>
    <w:rsid w:val="000A0CAF"/>
    <w:rsid w:val="000A643D"/>
    <w:rsid w:val="000C7F27"/>
    <w:rsid w:val="000D33F1"/>
    <w:rsid w:val="000E5283"/>
    <w:rsid w:val="001002FD"/>
    <w:rsid w:val="00112EC3"/>
    <w:rsid w:val="00117A8F"/>
    <w:rsid w:val="0012729A"/>
    <w:rsid w:val="00160BA1"/>
    <w:rsid w:val="00192D68"/>
    <w:rsid w:val="0019529E"/>
    <w:rsid w:val="001D122C"/>
    <w:rsid w:val="001D248B"/>
    <w:rsid w:val="001F2745"/>
    <w:rsid w:val="00207809"/>
    <w:rsid w:val="002114A2"/>
    <w:rsid w:val="00211B76"/>
    <w:rsid w:val="00215992"/>
    <w:rsid w:val="00216A4A"/>
    <w:rsid w:val="002235F4"/>
    <w:rsid w:val="00242B73"/>
    <w:rsid w:val="00245569"/>
    <w:rsid w:val="00285A88"/>
    <w:rsid w:val="0029477B"/>
    <w:rsid w:val="002B54C2"/>
    <w:rsid w:val="002D0990"/>
    <w:rsid w:val="002D0F08"/>
    <w:rsid w:val="002E089D"/>
    <w:rsid w:val="002F4E35"/>
    <w:rsid w:val="00300995"/>
    <w:rsid w:val="00303422"/>
    <w:rsid w:val="00312B0A"/>
    <w:rsid w:val="003755EB"/>
    <w:rsid w:val="00390C62"/>
    <w:rsid w:val="003947FA"/>
    <w:rsid w:val="003A07AE"/>
    <w:rsid w:val="003B078A"/>
    <w:rsid w:val="003C0A63"/>
    <w:rsid w:val="003D2E6C"/>
    <w:rsid w:val="003D366C"/>
    <w:rsid w:val="003D3CC9"/>
    <w:rsid w:val="003F5F5A"/>
    <w:rsid w:val="003F7DCE"/>
    <w:rsid w:val="0040264C"/>
    <w:rsid w:val="00415C2F"/>
    <w:rsid w:val="004160F4"/>
    <w:rsid w:val="00420984"/>
    <w:rsid w:val="00427293"/>
    <w:rsid w:val="004530B2"/>
    <w:rsid w:val="00453E02"/>
    <w:rsid w:val="00476390"/>
    <w:rsid w:val="00476397"/>
    <w:rsid w:val="00484BC1"/>
    <w:rsid w:val="00486355"/>
    <w:rsid w:val="00490CDB"/>
    <w:rsid w:val="00494203"/>
    <w:rsid w:val="004974B2"/>
    <w:rsid w:val="004A4BBA"/>
    <w:rsid w:val="004B703F"/>
    <w:rsid w:val="004C3159"/>
    <w:rsid w:val="004D28A6"/>
    <w:rsid w:val="004D5039"/>
    <w:rsid w:val="004D5F11"/>
    <w:rsid w:val="00505668"/>
    <w:rsid w:val="00505AB6"/>
    <w:rsid w:val="00510728"/>
    <w:rsid w:val="005113CC"/>
    <w:rsid w:val="005214E8"/>
    <w:rsid w:val="005300C9"/>
    <w:rsid w:val="00545BC3"/>
    <w:rsid w:val="0057247B"/>
    <w:rsid w:val="00587E50"/>
    <w:rsid w:val="005A3945"/>
    <w:rsid w:val="005B1C6C"/>
    <w:rsid w:val="005B25B9"/>
    <w:rsid w:val="005C08C8"/>
    <w:rsid w:val="005C2B6C"/>
    <w:rsid w:val="005D3EC0"/>
    <w:rsid w:val="005E1DFF"/>
    <w:rsid w:val="005E3133"/>
    <w:rsid w:val="005F3322"/>
    <w:rsid w:val="005F6F73"/>
    <w:rsid w:val="005F7BDA"/>
    <w:rsid w:val="00610580"/>
    <w:rsid w:val="006320DC"/>
    <w:rsid w:val="006457D5"/>
    <w:rsid w:val="00646311"/>
    <w:rsid w:val="00650306"/>
    <w:rsid w:val="00653E2D"/>
    <w:rsid w:val="00664B5C"/>
    <w:rsid w:val="00670C20"/>
    <w:rsid w:val="0067175B"/>
    <w:rsid w:val="0067423F"/>
    <w:rsid w:val="00683686"/>
    <w:rsid w:val="006930B7"/>
    <w:rsid w:val="00694B04"/>
    <w:rsid w:val="00697200"/>
    <w:rsid w:val="006B1F58"/>
    <w:rsid w:val="006D5364"/>
    <w:rsid w:val="006D7BC7"/>
    <w:rsid w:val="006E5656"/>
    <w:rsid w:val="006F1744"/>
    <w:rsid w:val="00702164"/>
    <w:rsid w:val="007079DC"/>
    <w:rsid w:val="00733675"/>
    <w:rsid w:val="00735C1F"/>
    <w:rsid w:val="0074049E"/>
    <w:rsid w:val="00744F6D"/>
    <w:rsid w:val="00750629"/>
    <w:rsid w:val="00750F93"/>
    <w:rsid w:val="00754F1F"/>
    <w:rsid w:val="00767968"/>
    <w:rsid w:val="00776301"/>
    <w:rsid w:val="00787610"/>
    <w:rsid w:val="007A7884"/>
    <w:rsid w:val="007A79A9"/>
    <w:rsid w:val="007B1E96"/>
    <w:rsid w:val="007C4E70"/>
    <w:rsid w:val="007C5D1A"/>
    <w:rsid w:val="007E20DA"/>
    <w:rsid w:val="007F6FEA"/>
    <w:rsid w:val="0080714F"/>
    <w:rsid w:val="008125F0"/>
    <w:rsid w:val="00823C1C"/>
    <w:rsid w:val="008633BC"/>
    <w:rsid w:val="00864071"/>
    <w:rsid w:val="008779C5"/>
    <w:rsid w:val="008A011C"/>
    <w:rsid w:val="008A44E9"/>
    <w:rsid w:val="008A7394"/>
    <w:rsid w:val="008E7FD7"/>
    <w:rsid w:val="008F23D5"/>
    <w:rsid w:val="00903759"/>
    <w:rsid w:val="00905AFF"/>
    <w:rsid w:val="00906D87"/>
    <w:rsid w:val="00913559"/>
    <w:rsid w:val="00916429"/>
    <w:rsid w:val="00916B5A"/>
    <w:rsid w:val="00937540"/>
    <w:rsid w:val="00940A37"/>
    <w:rsid w:val="00944E65"/>
    <w:rsid w:val="00953E16"/>
    <w:rsid w:val="00955DE0"/>
    <w:rsid w:val="009603A0"/>
    <w:rsid w:val="00963DAA"/>
    <w:rsid w:val="00965727"/>
    <w:rsid w:val="00990791"/>
    <w:rsid w:val="009916E5"/>
    <w:rsid w:val="009932D2"/>
    <w:rsid w:val="009A5E08"/>
    <w:rsid w:val="009B1207"/>
    <w:rsid w:val="009B2AC0"/>
    <w:rsid w:val="009E4595"/>
    <w:rsid w:val="009F0657"/>
    <w:rsid w:val="009F6E54"/>
    <w:rsid w:val="009F7980"/>
    <w:rsid w:val="00A129D1"/>
    <w:rsid w:val="00A23A9C"/>
    <w:rsid w:val="00A248F0"/>
    <w:rsid w:val="00A24A4D"/>
    <w:rsid w:val="00A31A78"/>
    <w:rsid w:val="00A34675"/>
    <w:rsid w:val="00A57269"/>
    <w:rsid w:val="00A732FB"/>
    <w:rsid w:val="00A80A41"/>
    <w:rsid w:val="00AA7125"/>
    <w:rsid w:val="00AB2BAA"/>
    <w:rsid w:val="00AC0C4F"/>
    <w:rsid w:val="00AC6461"/>
    <w:rsid w:val="00AC6F94"/>
    <w:rsid w:val="00AD40CB"/>
    <w:rsid w:val="00AE64C6"/>
    <w:rsid w:val="00AE7F09"/>
    <w:rsid w:val="00B11F9C"/>
    <w:rsid w:val="00B2278D"/>
    <w:rsid w:val="00B2332A"/>
    <w:rsid w:val="00B2402D"/>
    <w:rsid w:val="00B2608D"/>
    <w:rsid w:val="00B333C7"/>
    <w:rsid w:val="00B342BC"/>
    <w:rsid w:val="00B3637E"/>
    <w:rsid w:val="00B40A63"/>
    <w:rsid w:val="00B5360C"/>
    <w:rsid w:val="00B5704D"/>
    <w:rsid w:val="00B62530"/>
    <w:rsid w:val="00B63752"/>
    <w:rsid w:val="00B72CE0"/>
    <w:rsid w:val="00B7392E"/>
    <w:rsid w:val="00B7678B"/>
    <w:rsid w:val="00B81E8E"/>
    <w:rsid w:val="00BB230B"/>
    <w:rsid w:val="00BC4CA7"/>
    <w:rsid w:val="00BF4D54"/>
    <w:rsid w:val="00C148E6"/>
    <w:rsid w:val="00C15873"/>
    <w:rsid w:val="00C229D9"/>
    <w:rsid w:val="00C33794"/>
    <w:rsid w:val="00C35DF2"/>
    <w:rsid w:val="00C3632D"/>
    <w:rsid w:val="00C62DEB"/>
    <w:rsid w:val="00C74031"/>
    <w:rsid w:val="00C84477"/>
    <w:rsid w:val="00C943C1"/>
    <w:rsid w:val="00CA64DC"/>
    <w:rsid w:val="00CB3EE6"/>
    <w:rsid w:val="00CB54E2"/>
    <w:rsid w:val="00CE0EC3"/>
    <w:rsid w:val="00CE7C30"/>
    <w:rsid w:val="00CF0033"/>
    <w:rsid w:val="00D00CC8"/>
    <w:rsid w:val="00D03A91"/>
    <w:rsid w:val="00D14AA9"/>
    <w:rsid w:val="00D15E24"/>
    <w:rsid w:val="00D22FBD"/>
    <w:rsid w:val="00D24694"/>
    <w:rsid w:val="00D25CFD"/>
    <w:rsid w:val="00D27438"/>
    <w:rsid w:val="00D47C39"/>
    <w:rsid w:val="00D51662"/>
    <w:rsid w:val="00D61970"/>
    <w:rsid w:val="00D66036"/>
    <w:rsid w:val="00D67112"/>
    <w:rsid w:val="00D809F7"/>
    <w:rsid w:val="00D828F0"/>
    <w:rsid w:val="00D85384"/>
    <w:rsid w:val="00DB6334"/>
    <w:rsid w:val="00DC0DEB"/>
    <w:rsid w:val="00DD2896"/>
    <w:rsid w:val="00DD5193"/>
    <w:rsid w:val="00DE0314"/>
    <w:rsid w:val="00DE7618"/>
    <w:rsid w:val="00E0049A"/>
    <w:rsid w:val="00E04A70"/>
    <w:rsid w:val="00E12A69"/>
    <w:rsid w:val="00E20C28"/>
    <w:rsid w:val="00E23F6C"/>
    <w:rsid w:val="00E302E7"/>
    <w:rsid w:val="00E370D2"/>
    <w:rsid w:val="00E44945"/>
    <w:rsid w:val="00E54ED3"/>
    <w:rsid w:val="00E65072"/>
    <w:rsid w:val="00E7337D"/>
    <w:rsid w:val="00E817CE"/>
    <w:rsid w:val="00E90A14"/>
    <w:rsid w:val="00E90C3F"/>
    <w:rsid w:val="00E962B2"/>
    <w:rsid w:val="00EA5D53"/>
    <w:rsid w:val="00EC0F96"/>
    <w:rsid w:val="00EC520B"/>
    <w:rsid w:val="00ED31FB"/>
    <w:rsid w:val="00EF37D0"/>
    <w:rsid w:val="00EF6FFB"/>
    <w:rsid w:val="00F33417"/>
    <w:rsid w:val="00F3666B"/>
    <w:rsid w:val="00F4457E"/>
    <w:rsid w:val="00F66CFF"/>
    <w:rsid w:val="00F67C42"/>
    <w:rsid w:val="00F82757"/>
    <w:rsid w:val="00F84317"/>
    <w:rsid w:val="00F8531A"/>
    <w:rsid w:val="00FA4871"/>
    <w:rsid w:val="00FA6802"/>
    <w:rsid w:val="00FB0E1E"/>
    <w:rsid w:val="00FB786A"/>
    <w:rsid w:val="00FC5CE7"/>
    <w:rsid w:val="00FD4E65"/>
    <w:rsid w:val="00FD63CB"/>
    <w:rsid w:val="00FF65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B1FEE"/>
  <w15:docId w15:val="{974902D8-D7A7-8540-8E6A-0BDF431E5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906D87"/>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610580"/>
    <w:pPr>
      <w:ind w:firstLineChars="200" w:firstLine="420"/>
    </w:pPr>
  </w:style>
  <w:style w:type="table" w:styleId="a4">
    <w:name w:val="Table Grid"/>
    <w:basedOn w:val="a1"/>
    <w:uiPriority w:val="59"/>
    <w:qFormat/>
    <w:rsid w:val="003F7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E20C28"/>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E20C28"/>
    <w:rPr>
      <w:sz w:val="18"/>
      <w:szCs w:val="18"/>
    </w:rPr>
  </w:style>
  <w:style w:type="paragraph" w:styleId="a7">
    <w:name w:val="footer"/>
    <w:basedOn w:val="a"/>
    <w:link w:val="a8"/>
    <w:uiPriority w:val="99"/>
    <w:unhideWhenUsed/>
    <w:rsid w:val="00E20C28"/>
    <w:pPr>
      <w:tabs>
        <w:tab w:val="center" w:pos="4153"/>
        <w:tab w:val="right" w:pos="8306"/>
      </w:tabs>
      <w:snapToGrid w:val="0"/>
      <w:jc w:val="left"/>
    </w:pPr>
    <w:rPr>
      <w:sz w:val="18"/>
      <w:szCs w:val="18"/>
    </w:rPr>
  </w:style>
  <w:style w:type="character" w:customStyle="1" w:styleId="a8">
    <w:name w:val="页脚 字符"/>
    <w:basedOn w:val="a0"/>
    <w:link w:val="a7"/>
    <w:uiPriority w:val="99"/>
    <w:rsid w:val="00E20C28"/>
    <w:rPr>
      <w:sz w:val="18"/>
      <w:szCs w:val="18"/>
    </w:rPr>
  </w:style>
  <w:style w:type="character" w:styleId="a9">
    <w:name w:val="Hyperlink"/>
    <w:basedOn w:val="a0"/>
    <w:uiPriority w:val="99"/>
    <w:unhideWhenUsed/>
    <w:rsid w:val="006930B7"/>
    <w:rPr>
      <w:color w:val="0563C1" w:themeColor="hyperlink"/>
      <w:u w:val="single"/>
    </w:rPr>
  </w:style>
  <w:style w:type="character" w:customStyle="1" w:styleId="11">
    <w:name w:val="未处理的提及1"/>
    <w:basedOn w:val="a0"/>
    <w:uiPriority w:val="99"/>
    <w:semiHidden/>
    <w:unhideWhenUsed/>
    <w:rsid w:val="006930B7"/>
    <w:rPr>
      <w:color w:val="605E5C"/>
      <w:shd w:val="clear" w:color="auto" w:fill="E1DFDD"/>
    </w:rPr>
  </w:style>
  <w:style w:type="character" w:styleId="aa">
    <w:name w:val="FollowedHyperlink"/>
    <w:basedOn w:val="a0"/>
    <w:uiPriority w:val="99"/>
    <w:semiHidden/>
    <w:unhideWhenUsed/>
    <w:rsid w:val="006930B7"/>
    <w:rPr>
      <w:color w:val="954F72" w:themeColor="followedHyperlink"/>
      <w:u w:val="single"/>
    </w:rPr>
  </w:style>
  <w:style w:type="character" w:customStyle="1" w:styleId="10">
    <w:name w:val="标题 1 字符"/>
    <w:basedOn w:val="a0"/>
    <w:link w:val="1"/>
    <w:uiPriority w:val="9"/>
    <w:rsid w:val="00906D87"/>
    <w:rPr>
      <w:b/>
      <w:bCs/>
      <w:kern w:val="44"/>
      <w:sz w:val="44"/>
      <w:szCs w:val="44"/>
    </w:rPr>
  </w:style>
  <w:style w:type="paragraph" w:styleId="TOC">
    <w:name w:val="TOC Heading"/>
    <w:basedOn w:val="1"/>
    <w:next w:val="a"/>
    <w:uiPriority w:val="39"/>
    <w:unhideWhenUsed/>
    <w:qFormat/>
    <w:rsid w:val="00906D87"/>
    <w:pPr>
      <w:widowControl/>
      <w:spacing w:before="480" w:after="0" w:line="276" w:lineRule="auto"/>
      <w:jc w:val="left"/>
      <w:outlineLvl w:val="9"/>
    </w:pPr>
    <w:rPr>
      <w:rFonts w:asciiTheme="majorHAnsi" w:eastAsiaTheme="majorEastAsia" w:hAnsiTheme="majorHAnsi" w:cstheme="majorBidi"/>
      <w:color w:val="2F5496" w:themeColor="accent1" w:themeShade="BF"/>
      <w:kern w:val="0"/>
      <w:sz w:val="28"/>
      <w:szCs w:val="28"/>
    </w:rPr>
  </w:style>
  <w:style w:type="paragraph" w:styleId="TOC2">
    <w:name w:val="toc 2"/>
    <w:basedOn w:val="a"/>
    <w:next w:val="a"/>
    <w:autoRedefine/>
    <w:uiPriority w:val="39"/>
    <w:unhideWhenUsed/>
    <w:rsid w:val="00906D87"/>
    <w:pPr>
      <w:ind w:left="210"/>
      <w:jc w:val="left"/>
    </w:pPr>
    <w:rPr>
      <w:rFonts w:eastAsiaTheme="minorHAnsi"/>
      <w:smallCaps/>
      <w:sz w:val="20"/>
      <w:szCs w:val="20"/>
    </w:rPr>
  </w:style>
  <w:style w:type="paragraph" w:styleId="TOC1">
    <w:name w:val="toc 1"/>
    <w:basedOn w:val="a"/>
    <w:next w:val="a"/>
    <w:autoRedefine/>
    <w:uiPriority w:val="39"/>
    <w:unhideWhenUsed/>
    <w:rsid w:val="00906D87"/>
    <w:pPr>
      <w:spacing w:before="120" w:after="120"/>
      <w:jc w:val="left"/>
    </w:pPr>
    <w:rPr>
      <w:rFonts w:eastAsiaTheme="minorHAnsi"/>
      <w:b/>
      <w:bCs/>
      <w:caps/>
      <w:sz w:val="20"/>
      <w:szCs w:val="20"/>
    </w:rPr>
  </w:style>
  <w:style w:type="paragraph" w:styleId="TOC3">
    <w:name w:val="toc 3"/>
    <w:basedOn w:val="a"/>
    <w:next w:val="a"/>
    <w:autoRedefine/>
    <w:uiPriority w:val="39"/>
    <w:unhideWhenUsed/>
    <w:rsid w:val="00906D87"/>
    <w:pPr>
      <w:ind w:left="420"/>
      <w:jc w:val="left"/>
    </w:pPr>
    <w:rPr>
      <w:rFonts w:eastAsiaTheme="minorHAnsi"/>
      <w:i/>
      <w:iCs/>
      <w:sz w:val="20"/>
      <w:szCs w:val="20"/>
    </w:rPr>
  </w:style>
  <w:style w:type="paragraph" w:styleId="TOC4">
    <w:name w:val="toc 4"/>
    <w:basedOn w:val="a"/>
    <w:next w:val="a"/>
    <w:autoRedefine/>
    <w:uiPriority w:val="39"/>
    <w:unhideWhenUsed/>
    <w:rsid w:val="00906D87"/>
    <w:pPr>
      <w:ind w:left="630"/>
      <w:jc w:val="left"/>
    </w:pPr>
    <w:rPr>
      <w:rFonts w:eastAsiaTheme="minorHAnsi"/>
      <w:sz w:val="18"/>
      <w:szCs w:val="18"/>
    </w:rPr>
  </w:style>
  <w:style w:type="paragraph" w:styleId="TOC5">
    <w:name w:val="toc 5"/>
    <w:basedOn w:val="a"/>
    <w:next w:val="a"/>
    <w:autoRedefine/>
    <w:uiPriority w:val="39"/>
    <w:unhideWhenUsed/>
    <w:rsid w:val="00906D87"/>
    <w:pPr>
      <w:ind w:left="840"/>
      <w:jc w:val="left"/>
    </w:pPr>
    <w:rPr>
      <w:rFonts w:eastAsiaTheme="minorHAnsi"/>
      <w:sz w:val="18"/>
      <w:szCs w:val="18"/>
    </w:rPr>
  </w:style>
  <w:style w:type="paragraph" w:styleId="TOC6">
    <w:name w:val="toc 6"/>
    <w:basedOn w:val="a"/>
    <w:next w:val="a"/>
    <w:autoRedefine/>
    <w:uiPriority w:val="39"/>
    <w:unhideWhenUsed/>
    <w:rsid w:val="00906D87"/>
    <w:pPr>
      <w:ind w:left="1050"/>
      <w:jc w:val="left"/>
    </w:pPr>
    <w:rPr>
      <w:rFonts w:eastAsiaTheme="minorHAnsi"/>
      <w:sz w:val="18"/>
      <w:szCs w:val="18"/>
    </w:rPr>
  </w:style>
  <w:style w:type="paragraph" w:styleId="TOC7">
    <w:name w:val="toc 7"/>
    <w:basedOn w:val="a"/>
    <w:next w:val="a"/>
    <w:autoRedefine/>
    <w:uiPriority w:val="39"/>
    <w:unhideWhenUsed/>
    <w:rsid w:val="00906D87"/>
    <w:pPr>
      <w:ind w:left="1260"/>
      <w:jc w:val="left"/>
    </w:pPr>
    <w:rPr>
      <w:rFonts w:eastAsiaTheme="minorHAnsi"/>
      <w:sz w:val="18"/>
      <w:szCs w:val="18"/>
    </w:rPr>
  </w:style>
  <w:style w:type="paragraph" w:styleId="TOC8">
    <w:name w:val="toc 8"/>
    <w:basedOn w:val="a"/>
    <w:next w:val="a"/>
    <w:autoRedefine/>
    <w:uiPriority w:val="39"/>
    <w:unhideWhenUsed/>
    <w:rsid w:val="00906D87"/>
    <w:pPr>
      <w:ind w:left="1470"/>
      <w:jc w:val="left"/>
    </w:pPr>
    <w:rPr>
      <w:rFonts w:eastAsiaTheme="minorHAnsi"/>
      <w:sz w:val="18"/>
      <w:szCs w:val="18"/>
    </w:rPr>
  </w:style>
  <w:style w:type="paragraph" w:styleId="TOC9">
    <w:name w:val="toc 9"/>
    <w:basedOn w:val="a"/>
    <w:next w:val="a"/>
    <w:autoRedefine/>
    <w:uiPriority w:val="39"/>
    <w:unhideWhenUsed/>
    <w:rsid w:val="00906D87"/>
    <w:pPr>
      <w:ind w:left="1680"/>
      <w:jc w:val="left"/>
    </w:pPr>
    <w:rPr>
      <w:rFonts w:eastAsiaTheme="minorHAnsi"/>
      <w:sz w:val="18"/>
      <w:szCs w:val="18"/>
    </w:rPr>
  </w:style>
  <w:style w:type="paragraph" w:styleId="ab">
    <w:name w:val="Balloon Text"/>
    <w:basedOn w:val="a"/>
    <w:link w:val="ac"/>
    <w:uiPriority w:val="99"/>
    <w:semiHidden/>
    <w:unhideWhenUsed/>
    <w:rsid w:val="00B81E8E"/>
    <w:rPr>
      <w:sz w:val="18"/>
      <w:szCs w:val="18"/>
    </w:rPr>
  </w:style>
  <w:style w:type="character" w:customStyle="1" w:styleId="ac">
    <w:name w:val="批注框文本 字符"/>
    <w:basedOn w:val="a0"/>
    <w:link w:val="ab"/>
    <w:uiPriority w:val="99"/>
    <w:semiHidden/>
    <w:rsid w:val="00B81E8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734752">
      <w:bodyDiv w:val="1"/>
      <w:marLeft w:val="0"/>
      <w:marRight w:val="0"/>
      <w:marTop w:val="0"/>
      <w:marBottom w:val="0"/>
      <w:divBdr>
        <w:top w:val="none" w:sz="0" w:space="0" w:color="auto"/>
        <w:left w:val="none" w:sz="0" w:space="0" w:color="auto"/>
        <w:bottom w:val="none" w:sz="0" w:space="0" w:color="auto"/>
        <w:right w:val="none" w:sz="0" w:space="0" w:color="auto"/>
      </w:divBdr>
      <w:divsChild>
        <w:div w:id="1161196089">
          <w:marLeft w:val="0"/>
          <w:marRight w:val="0"/>
          <w:marTop w:val="0"/>
          <w:marBottom w:val="0"/>
          <w:divBdr>
            <w:top w:val="none" w:sz="0" w:space="0" w:color="auto"/>
            <w:left w:val="none" w:sz="0" w:space="0" w:color="auto"/>
            <w:bottom w:val="none" w:sz="0" w:space="0" w:color="auto"/>
            <w:right w:val="none" w:sz="0" w:space="0" w:color="auto"/>
          </w:divBdr>
        </w:div>
        <w:div w:id="1975670344">
          <w:marLeft w:val="0"/>
          <w:marRight w:val="0"/>
          <w:marTop w:val="0"/>
          <w:marBottom w:val="0"/>
          <w:divBdr>
            <w:top w:val="none" w:sz="0" w:space="0" w:color="auto"/>
            <w:left w:val="none" w:sz="0" w:space="0" w:color="auto"/>
            <w:bottom w:val="none" w:sz="0" w:space="0" w:color="auto"/>
            <w:right w:val="none" w:sz="0" w:space="0" w:color="auto"/>
          </w:divBdr>
          <w:divsChild>
            <w:div w:id="850223904">
              <w:marLeft w:val="0"/>
              <w:marRight w:val="0"/>
              <w:marTop w:val="0"/>
              <w:marBottom w:val="0"/>
              <w:divBdr>
                <w:top w:val="none" w:sz="0" w:space="0" w:color="auto"/>
                <w:left w:val="none" w:sz="0" w:space="0" w:color="auto"/>
                <w:bottom w:val="none" w:sz="0" w:space="0" w:color="auto"/>
                <w:right w:val="none" w:sz="0" w:space="0" w:color="auto"/>
              </w:divBdr>
              <w:divsChild>
                <w:div w:id="901253676">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193610944">
      <w:bodyDiv w:val="1"/>
      <w:marLeft w:val="0"/>
      <w:marRight w:val="0"/>
      <w:marTop w:val="0"/>
      <w:marBottom w:val="0"/>
      <w:divBdr>
        <w:top w:val="none" w:sz="0" w:space="0" w:color="auto"/>
        <w:left w:val="none" w:sz="0" w:space="0" w:color="auto"/>
        <w:bottom w:val="none" w:sz="0" w:space="0" w:color="auto"/>
        <w:right w:val="none" w:sz="0" w:space="0" w:color="auto"/>
      </w:divBdr>
    </w:div>
    <w:div w:id="1503082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F4DB9-F4A6-4746-B012-102B389CC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73</Words>
  <Characters>988</Characters>
  <Application>Microsoft Office Word</Application>
  <DocSecurity>0</DocSecurity>
  <Lines>8</Lines>
  <Paragraphs>2</Paragraphs>
  <ScaleCrop>false</ScaleCrop>
  <Company/>
  <LinksUpToDate>false</LinksUpToDate>
  <CharactersWithSpaces>1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visible.weiwei7@outlook.com</dc:creator>
  <cp:keywords/>
  <dc:description/>
  <cp:lastModifiedBy>未知 林</cp:lastModifiedBy>
  <cp:revision>6</cp:revision>
  <cp:lastPrinted>2020-04-22T03:13:00Z</cp:lastPrinted>
  <dcterms:created xsi:type="dcterms:W3CDTF">2022-08-02T09:54:00Z</dcterms:created>
  <dcterms:modified xsi:type="dcterms:W3CDTF">2024-05-01T05:00:00Z</dcterms:modified>
</cp:coreProperties>
</file>